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5188F" w14:textId="77777777" w:rsidR="00680D68" w:rsidRPr="009E5855" w:rsidRDefault="00000000">
      <w:pPr>
        <w:pStyle w:val="Heading1"/>
        <w:rPr>
          <w:rFonts w:ascii="Arial Nova" w:hAnsi="Arial Nova"/>
        </w:rPr>
      </w:pPr>
      <w:bookmarkStart w:id="0" w:name="mtn-business-uncapped-5g-solutions"/>
      <w:bookmarkStart w:id="1" w:name="_Hlk209075458"/>
      <w:r w:rsidRPr="009E5855">
        <w:rPr>
          <w:rFonts w:ascii="Arial Nova" w:hAnsi="Arial Nova"/>
        </w:rPr>
        <w:t>MTN Business Uncapped 5G Solutions</w:t>
      </w:r>
    </w:p>
    <w:p w14:paraId="236C0D6D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2" w:name="product-portfolio-pricing-guide"/>
      <w:bookmarkEnd w:id="1"/>
      <w:r w:rsidRPr="009E5855">
        <w:rPr>
          <w:rFonts w:ascii="Arial Nova" w:hAnsi="Arial Nova"/>
        </w:rPr>
        <w:t>Product Portfolio &amp; Pricing Guide</w:t>
      </w:r>
    </w:p>
    <w:p w14:paraId="034BE285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176FCD19">
          <v:rect id="_x0000_i1025" style="width:0;height:1.5pt" o:hralign="center" o:hrstd="t" o:hr="t"/>
        </w:pict>
      </w:r>
    </w:p>
    <w:p w14:paraId="113DCC94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" w:name="executive-summary"/>
      <w:r w:rsidRPr="009E5855">
        <w:rPr>
          <w:rFonts w:ascii="Arial Nova" w:hAnsi="Arial Nova"/>
        </w:rPr>
        <w:t>Executive Summary</w:t>
      </w:r>
    </w:p>
    <w:p w14:paraId="0ADE0F74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</w:rPr>
        <w:t>MTN Business Uncapped 5G Solutions deliver enterprise-grade connectivity with guaranteed speeds and generous Fair Usage Policies (FUP). These solutions are ideal for businesses requiring reliable, high-speed internet without traditional fixed-line infrastructure limitations.</w:t>
      </w:r>
    </w:p>
    <w:p w14:paraId="04039CC7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371BE916">
          <v:rect id="_x0000_i1026" style="width:0;height:1.5pt" o:hralign="center" o:hrstd="t" o:hr="t"/>
        </w:pict>
      </w:r>
    </w:p>
    <w:p w14:paraId="19A22449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4" w:name="product-range-overview"/>
      <w:bookmarkEnd w:id="2"/>
      <w:bookmarkEnd w:id="3"/>
      <w:r w:rsidRPr="009E5855">
        <w:rPr>
          <w:rFonts w:ascii="Arial Nova" w:hAnsi="Arial Nova"/>
        </w:rPr>
        <w:t>Product Range Overview</w:t>
      </w:r>
    </w:p>
    <w:p w14:paraId="7C56BB83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5" w:name="available-packages"/>
      <w:r w:rsidRPr="009E5855">
        <w:rPr>
          <w:rFonts w:ascii="Arial Nova" w:hAnsi="Arial Nova"/>
        </w:rPr>
        <w:t>Available Packages</w:t>
      </w:r>
    </w:p>
    <w:tbl>
      <w:tblPr>
        <w:tblStyle w:val="PlainTable1"/>
        <w:tblW w:w="5000" w:type="pct"/>
        <w:tblLayout w:type="fixed"/>
        <w:tblLook w:val="0620" w:firstRow="1" w:lastRow="0" w:firstColumn="0" w:lastColumn="0" w:noHBand="1" w:noVBand="1"/>
      </w:tblPr>
      <w:tblGrid>
        <w:gridCol w:w="1340"/>
        <w:gridCol w:w="1603"/>
        <w:gridCol w:w="993"/>
        <w:gridCol w:w="2268"/>
        <w:gridCol w:w="1622"/>
        <w:gridCol w:w="1750"/>
      </w:tblGrid>
      <w:tr w:rsidR="00680D68" w:rsidRPr="009E5855" w14:paraId="369BF89E" w14:textId="77777777" w:rsidTr="009E5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40" w:type="dxa"/>
          </w:tcPr>
          <w:p w14:paraId="26649D3B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Package Tier</w:t>
            </w:r>
          </w:p>
        </w:tc>
        <w:tc>
          <w:tcPr>
            <w:tcW w:w="1603" w:type="dxa"/>
          </w:tcPr>
          <w:p w14:paraId="7CF0B805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Speed</w:t>
            </w:r>
          </w:p>
        </w:tc>
        <w:tc>
          <w:tcPr>
            <w:tcW w:w="993" w:type="dxa"/>
          </w:tcPr>
          <w:p w14:paraId="39D0A4FB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FUP Data</w:t>
            </w:r>
          </w:p>
        </w:tc>
        <w:tc>
          <w:tcPr>
            <w:tcW w:w="2268" w:type="dxa"/>
          </w:tcPr>
          <w:p w14:paraId="1456131E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Monthly Cost (ex VAT)</w:t>
            </w:r>
          </w:p>
        </w:tc>
        <w:tc>
          <w:tcPr>
            <w:tcW w:w="1622" w:type="dxa"/>
          </w:tcPr>
          <w:p w14:paraId="452828E2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Monthly Cost (incl VAT)</w:t>
            </w:r>
          </w:p>
        </w:tc>
        <w:tc>
          <w:tcPr>
            <w:tcW w:w="1750" w:type="dxa"/>
          </w:tcPr>
          <w:p w14:paraId="30B54EC7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Target Use Case</w:t>
            </w:r>
          </w:p>
        </w:tc>
      </w:tr>
      <w:tr w:rsidR="00680D68" w:rsidRPr="009E5855" w14:paraId="44F587A0" w14:textId="77777777" w:rsidTr="009E5855">
        <w:tc>
          <w:tcPr>
            <w:tcW w:w="1340" w:type="dxa"/>
          </w:tcPr>
          <w:p w14:paraId="189D9473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b/>
                <w:bCs/>
                <w:sz w:val="18"/>
                <w:szCs w:val="18"/>
              </w:rPr>
              <w:t>5G Essential</w:t>
            </w:r>
          </w:p>
        </w:tc>
        <w:tc>
          <w:tcPr>
            <w:tcW w:w="1603" w:type="dxa"/>
          </w:tcPr>
          <w:p w14:paraId="7054CB74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35 Mbps</w:t>
            </w:r>
          </w:p>
        </w:tc>
        <w:tc>
          <w:tcPr>
            <w:tcW w:w="993" w:type="dxa"/>
          </w:tcPr>
          <w:p w14:paraId="000E0C84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500GB</w:t>
            </w:r>
          </w:p>
        </w:tc>
        <w:tc>
          <w:tcPr>
            <w:tcW w:w="2268" w:type="dxa"/>
          </w:tcPr>
          <w:p w14:paraId="3602E2AB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390.43</w:t>
            </w:r>
          </w:p>
        </w:tc>
        <w:tc>
          <w:tcPr>
            <w:tcW w:w="1622" w:type="dxa"/>
          </w:tcPr>
          <w:p w14:paraId="27BE953D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449.00</w:t>
            </w:r>
          </w:p>
        </w:tc>
        <w:tc>
          <w:tcPr>
            <w:tcW w:w="1750" w:type="dxa"/>
          </w:tcPr>
          <w:p w14:paraId="5570017A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Small offices, retail outlets</w:t>
            </w:r>
          </w:p>
        </w:tc>
      </w:tr>
      <w:tr w:rsidR="00680D68" w:rsidRPr="009E5855" w14:paraId="0BBF76F4" w14:textId="77777777" w:rsidTr="009E5855">
        <w:tc>
          <w:tcPr>
            <w:tcW w:w="1340" w:type="dxa"/>
          </w:tcPr>
          <w:p w14:paraId="1A60EAF5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b/>
                <w:bCs/>
                <w:sz w:val="18"/>
                <w:szCs w:val="18"/>
              </w:rPr>
              <w:t>5G Professional</w:t>
            </w:r>
          </w:p>
        </w:tc>
        <w:tc>
          <w:tcPr>
            <w:tcW w:w="1603" w:type="dxa"/>
          </w:tcPr>
          <w:p w14:paraId="132266B7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60 Mbps</w:t>
            </w:r>
          </w:p>
        </w:tc>
        <w:tc>
          <w:tcPr>
            <w:tcW w:w="993" w:type="dxa"/>
          </w:tcPr>
          <w:p w14:paraId="29CB2651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800GB</w:t>
            </w:r>
          </w:p>
        </w:tc>
        <w:tc>
          <w:tcPr>
            <w:tcW w:w="2268" w:type="dxa"/>
          </w:tcPr>
          <w:p w14:paraId="7189AEDD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564.35</w:t>
            </w:r>
          </w:p>
        </w:tc>
        <w:tc>
          <w:tcPr>
            <w:tcW w:w="1622" w:type="dxa"/>
          </w:tcPr>
          <w:p w14:paraId="4A065264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649.00</w:t>
            </w:r>
          </w:p>
        </w:tc>
        <w:tc>
          <w:tcPr>
            <w:tcW w:w="1750" w:type="dxa"/>
          </w:tcPr>
          <w:p w14:paraId="6F9394C7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Medium businesses, multi-user environments</w:t>
            </w:r>
          </w:p>
        </w:tc>
      </w:tr>
      <w:tr w:rsidR="00680D68" w:rsidRPr="009E5855" w14:paraId="0F4726CA" w14:textId="77777777" w:rsidTr="009E5855">
        <w:tc>
          <w:tcPr>
            <w:tcW w:w="1340" w:type="dxa"/>
          </w:tcPr>
          <w:p w14:paraId="4B432E67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b/>
                <w:bCs/>
                <w:sz w:val="18"/>
                <w:szCs w:val="18"/>
              </w:rPr>
              <w:t>5G Enterprise</w:t>
            </w:r>
          </w:p>
        </w:tc>
        <w:tc>
          <w:tcPr>
            <w:tcW w:w="1603" w:type="dxa"/>
          </w:tcPr>
          <w:p w14:paraId="6B58155C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Best Effort*</w:t>
            </w:r>
          </w:p>
        </w:tc>
        <w:tc>
          <w:tcPr>
            <w:tcW w:w="993" w:type="dxa"/>
          </w:tcPr>
          <w:p w14:paraId="2D385280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1.5TB</w:t>
            </w:r>
          </w:p>
        </w:tc>
        <w:tc>
          <w:tcPr>
            <w:tcW w:w="2268" w:type="dxa"/>
          </w:tcPr>
          <w:p w14:paraId="64C1B783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825.22</w:t>
            </w:r>
          </w:p>
        </w:tc>
        <w:tc>
          <w:tcPr>
            <w:tcW w:w="1622" w:type="dxa"/>
          </w:tcPr>
          <w:p w14:paraId="76AA1393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R949.00</w:t>
            </w:r>
          </w:p>
        </w:tc>
        <w:tc>
          <w:tcPr>
            <w:tcW w:w="1750" w:type="dxa"/>
          </w:tcPr>
          <w:p w14:paraId="75BDD952" w14:textId="77777777" w:rsidR="00680D68" w:rsidRPr="009E5855" w:rsidRDefault="00000000">
            <w:pPr>
              <w:pStyle w:val="Compact"/>
              <w:rPr>
                <w:rFonts w:ascii="Arial Nova" w:hAnsi="Arial Nova"/>
                <w:sz w:val="18"/>
                <w:szCs w:val="18"/>
              </w:rPr>
            </w:pPr>
            <w:r w:rsidRPr="009E5855">
              <w:rPr>
                <w:rFonts w:ascii="Arial Nova" w:hAnsi="Arial Nova"/>
                <w:sz w:val="18"/>
                <w:szCs w:val="18"/>
              </w:rPr>
              <w:t>Large offices, data-intensive operations</w:t>
            </w:r>
          </w:p>
        </w:tc>
      </w:tr>
    </w:tbl>
    <w:p w14:paraId="37A7BA92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</w:rPr>
        <w:t>*Best Effort speeds typically range from 100-300 Mbps depending on network conditions</w:t>
      </w:r>
    </w:p>
    <w:p w14:paraId="38AD4CCE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44C9C2E4">
          <v:rect id="_x0000_i1027" style="width:0;height:1.5pt" o:hralign="center" o:hrstd="t" o:hr="t"/>
        </w:pict>
      </w:r>
    </w:p>
    <w:p w14:paraId="6B68458A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6" w:name="detailed-product-specifications"/>
      <w:bookmarkEnd w:id="4"/>
      <w:bookmarkEnd w:id="5"/>
      <w:r w:rsidRPr="009E5855">
        <w:rPr>
          <w:rFonts w:ascii="Arial Nova" w:hAnsi="Arial Nova"/>
        </w:rPr>
        <w:t>Detailed Product Specifications</w:t>
      </w:r>
    </w:p>
    <w:p w14:paraId="1A409CA5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7" w:name="mtn-business-uncapped-5g-35mbps"/>
      <w:r w:rsidRPr="009E5855">
        <w:rPr>
          <w:rFonts w:ascii="Arial Nova" w:hAnsi="Arial Nova"/>
        </w:rPr>
        <w:t>1. MTN Business Uncapped 5G 35Mbps</w:t>
      </w:r>
    </w:p>
    <w:p w14:paraId="3BC633CB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Deal Codes</w:t>
      </w:r>
      <w:r w:rsidRPr="009E5855">
        <w:rPr>
          <w:rFonts w:ascii="Arial Nova" w:hAnsi="Arial Nova"/>
        </w:rPr>
        <w:t>: 202501EBU2013 (SIM Only) | 202504EBU9916 (With Router)</w:t>
      </w:r>
    </w:p>
    <w:p w14:paraId="3DBDC205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8" w:name="features"/>
      <w:r w:rsidRPr="009E5855">
        <w:rPr>
          <w:rFonts w:ascii="Arial Nova" w:hAnsi="Arial Nova"/>
        </w:rPr>
        <w:t>Features:</w:t>
      </w:r>
    </w:p>
    <w:p w14:paraId="33C91A66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Guaranteed Download Speed</w:t>
      </w:r>
      <w:r w:rsidRPr="009E5855">
        <w:rPr>
          <w:rFonts w:ascii="Arial Nova" w:hAnsi="Arial Nova"/>
        </w:rPr>
        <w:t>: 35 Mbps</w:t>
      </w:r>
    </w:p>
    <w:p w14:paraId="45069A10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Fair Usage Policy</w:t>
      </w:r>
      <w:r w:rsidRPr="009E5855">
        <w:rPr>
          <w:rFonts w:ascii="Arial Nova" w:hAnsi="Arial Nova"/>
        </w:rPr>
        <w:t>: 500GB premium data</w:t>
      </w:r>
    </w:p>
    <w:p w14:paraId="29513DF1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ost-FUP Speed</w:t>
      </w:r>
      <w:r w:rsidRPr="009E5855">
        <w:rPr>
          <w:rFonts w:ascii="Arial Nova" w:hAnsi="Arial Nova"/>
        </w:rPr>
        <w:t>: Reduced to 2 Mbps (unlimited)</w:t>
      </w:r>
    </w:p>
    <w:p w14:paraId="2CC21022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ntract Term</w:t>
      </w:r>
      <w:r w:rsidRPr="009E5855">
        <w:rPr>
          <w:rFonts w:ascii="Arial Nova" w:hAnsi="Arial Nova"/>
        </w:rPr>
        <w:t>: 24 months</w:t>
      </w:r>
    </w:p>
    <w:p w14:paraId="2BF1AA11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tatic IP</w:t>
      </w:r>
      <w:r w:rsidRPr="009E5855">
        <w:rPr>
          <w:rFonts w:ascii="Arial Nova" w:hAnsi="Arial Nova"/>
        </w:rPr>
        <w:t>: Available (free)</w:t>
      </w:r>
    </w:p>
    <w:p w14:paraId="71160D1D" w14:textId="77777777" w:rsidR="00680D68" w:rsidRPr="009E585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lastRenderedPageBreak/>
        <w:t>Installation</w:t>
      </w:r>
      <w:r w:rsidRPr="009E5855">
        <w:rPr>
          <w:rFonts w:ascii="Arial Nova" w:hAnsi="Arial Nova"/>
        </w:rPr>
        <w:t>: Self-install or professional installation available</w:t>
      </w:r>
    </w:p>
    <w:p w14:paraId="7602018D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9" w:name="ideal-for"/>
      <w:bookmarkEnd w:id="8"/>
      <w:r w:rsidRPr="009E5855">
        <w:rPr>
          <w:rFonts w:ascii="Arial Nova" w:hAnsi="Arial Nova"/>
        </w:rPr>
        <w:t>Ideal For:</w:t>
      </w:r>
    </w:p>
    <w:p w14:paraId="46026D57" w14:textId="77777777" w:rsidR="00680D68" w:rsidRPr="009E5855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9E5855">
        <w:rPr>
          <w:rFonts w:ascii="Arial Nova" w:hAnsi="Arial Nova"/>
        </w:rPr>
        <w:t>Small branch offices (5-10 users)</w:t>
      </w:r>
    </w:p>
    <w:p w14:paraId="66298AD4" w14:textId="77777777" w:rsidR="00680D68" w:rsidRPr="009E5855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9E5855">
        <w:rPr>
          <w:rFonts w:ascii="Arial Nova" w:hAnsi="Arial Nova"/>
        </w:rPr>
        <w:t>Retail stores with POS systems</w:t>
      </w:r>
    </w:p>
    <w:p w14:paraId="62BFDA41" w14:textId="77777777" w:rsidR="00680D68" w:rsidRPr="009E5855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9E5855">
        <w:rPr>
          <w:rFonts w:ascii="Arial Nova" w:hAnsi="Arial Nova"/>
        </w:rPr>
        <w:t>Remote work locations</w:t>
      </w:r>
    </w:p>
    <w:p w14:paraId="7524D763" w14:textId="77777777" w:rsidR="00680D68" w:rsidRPr="009E5855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9E5855">
        <w:rPr>
          <w:rFonts w:ascii="Arial Nova" w:hAnsi="Arial Nova"/>
        </w:rPr>
        <w:t>Backup connectivity for critical systems</w:t>
      </w:r>
    </w:p>
    <w:p w14:paraId="2167E0C3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0" w:name="technical-specifications"/>
      <w:bookmarkEnd w:id="9"/>
      <w:r w:rsidRPr="009E5855">
        <w:rPr>
          <w:rFonts w:ascii="Arial Nova" w:hAnsi="Arial Nova"/>
        </w:rPr>
        <w:t>Technical Specifications:</w:t>
      </w:r>
    </w:p>
    <w:p w14:paraId="29264C9E" w14:textId="77777777" w:rsidR="00680D68" w:rsidRPr="009E585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Latency</w:t>
      </w:r>
      <w:r w:rsidRPr="009E5855">
        <w:rPr>
          <w:rFonts w:ascii="Arial Nova" w:hAnsi="Arial Nova"/>
        </w:rPr>
        <w:t>: 20-30ms typical</w:t>
      </w:r>
    </w:p>
    <w:p w14:paraId="3D561095" w14:textId="77777777" w:rsidR="00680D68" w:rsidRPr="009E585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Uptime SLA</w:t>
      </w:r>
      <w:r w:rsidRPr="009E5855">
        <w:rPr>
          <w:rFonts w:ascii="Arial Nova" w:hAnsi="Arial Nova"/>
        </w:rPr>
        <w:t>: 99.5% network availability</w:t>
      </w:r>
    </w:p>
    <w:p w14:paraId="29C6ED09" w14:textId="77777777" w:rsidR="00680D68" w:rsidRPr="009E585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upport</w:t>
      </w:r>
      <w:r w:rsidRPr="009E5855">
        <w:rPr>
          <w:rFonts w:ascii="Arial Nova" w:hAnsi="Arial Nova"/>
        </w:rPr>
        <w:t>: Business hours technical support</w:t>
      </w:r>
    </w:p>
    <w:p w14:paraId="4F8041FE" w14:textId="77777777" w:rsidR="00680D68" w:rsidRPr="009E585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Network Priority</w:t>
      </w:r>
      <w:r w:rsidRPr="009E5855">
        <w:rPr>
          <w:rFonts w:ascii="Arial Nova" w:hAnsi="Arial Nova"/>
        </w:rPr>
        <w:t>: Business-grade QoS</w:t>
      </w:r>
    </w:p>
    <w:p w14:paraId="0670914E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0B466CC3">
          <v:rect id="_x0000_i1028" style="width:0;height:1.5pt" o:hralign="center" o:hrstd="t" o:hr="t"/>
        </w:pict>
      </w:r>
    </w:p>
    <w:p w14:paraId="2783239F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11" w:name="mtn-business-uncapped-5g-60mbps"/>
      <w:bookmarkEnd w:id="7"/>
      <w:bookmarkEnd w:id="10"/>
      <w:r w:rsidRPr="009E5855">
        <w:rPr>
          <w:rFonts w:ascii="Arial Nova" w:hAnsi="Arial Nova"/>
        </w:rPr>
        <w:t>2. MTN Business Uncapped 5G 60Mbps</w:t>
      </w:r>
    </w:p>
    <w:p w14:paraId="6CFA4CC5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Deal Codes</w:t>
      </w:r>
      <w:r w:rsidRPr="009E5855">
        <w:rPr>
          <w:rFonts w:ascii="Arial Nova" w:hAnsi="Arial Nova"/>
        </w:rPr>
        <w:t>: 202501EBU2012 (SIM Only) | 202504EBU9918 (With Router)</w:t>
      </w:r>
    </w:p>
    <w:p w14:paraId="596022BE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2" w:name="features-1"/>
      <w:r w:rsidRPr="009E5855">
        <w:rPr>
          <w:rFonts w:ascii="Arial Nova" w:hAnsi="Arial Nova"/>
        </w:rPr>
        <w:t>Features:</w:t>
      </w:r>
    </w:p>
    <w:p w14:paraId="5821B28E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Guaranteed Download Speed</w:t>
      </w:r>
      <w:r w:rsidRPr="009E5855">
        <w:rPr>
          <w:rFonts w:ascii="Arial Nova" w:hAnsi="Arial Nova"/>
        </w:rPr>
        <w:t>: 60 Mbps</w:t>
      </w:r>
    </w:p>
    <w:p w14:paraId="1FCBE221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Fair Usage Policy</w:t>
      </w:r>
      <w:r w:rsidRPr="009E5855">
        <w:rPr>
          <w:rFonts w:ascii="Arial Nova" w:hAnsi="Arial Nova"/>
        </w:rPr>
        <w:t>: 800GB premium data</w:t>
      </w:r>
    </w:p>
    <w:p w14:paraId="6BAEDF15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ost-FUP Speed</w:t>
      </w:r>
      <w:r w:rsidRPr="009E5855">
        <w:rPr>
          <w:rFonts w:ascii="Arial Nova" w:hAnsi="Arial Nova"/>
        </w:rPr>
        <w:t>: Reduced to 2 Mbps (unlimited)</w:t>
      </w:r>
    </w:p>
    <w:p w14:paraId="2EB11354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ntract Term</w:t>
      </w:r>
      <w:r w:rsidRPr="009E5855">
        <w:rPr>
          <w:rFonts w:ascii="Arial Nova" w:hAnsi="Arial Nova"/>
        </w:rPr>
        <w:t>: 24 months</w:t>
      </w:r>
    </w:p>
    <w:p w14:paraId="5A3F4A2A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tatic IP</w:t>
      </w:r>
      <w:r w:rsidRPr="009E5855">
        <w:rPr>
          <w:rFonts w:ascii="Arial Nova" w:hAnsi="Arial Nova"/>
        </w:rPr>
        <w:t>: Available (free)</w:t>
      </w:r>
    </w:p>
    <w:p w14:paraId="490D267E" w14:textId="77777777" w:rsidR="00680D68" w:rsidRPr="009E5855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Installation</w:t>
      </w:r>
      <w:r w:rsidRPr="009E5855">
        <w:rPr>
          <w:rFonts w:ascii="Arial Nova" w:hAnsi="Arial Nova"/>
        </w:rPr>
        <w:t>: Self-install or professional installation available</w:t>
      </w:r>
    </w:p>
    <w:p w14:paraId="188A8592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3" w:name="ideal-for-1"/>
      <w:bookmarkEnd w:id="12"/>
      <w:r w:rsidRPr="009E5855">
        <w:rPr>
          <w:rFonts w:ascii="Arial Nova" w:hAnsi="Arial Nova"/>
        </w:rPr>
        <w:t>Ideal For:</w:t>
      </w:r>
    </w:p>
    <w:p w14:paraId="1532E4B2" w14:textId="77777777" w:rsidR="00680D68" w:rsidRPr="009E585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9E5855">
        <w:rPr>
          <w:rFonts w:ascii="Arial Nova" w:hAnsi="Arial Nova"/>
        </w:rPr>
        <w:t>Medium-sized offices (15-25 users)</w:t>
      </w:r>
    </w:p>
    <w:p w14:paraId="5C7C2C0C" w14:textId="77777777" w:rsidR="00680D68" w:rsidRPr="009E585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9E5855">
        <w:rPr>
          <w:rFonts w:ascii="Arial Nova" w:hAnsi="Arial Nova"/>
        </w:rPr>
        <w:t>Businesses with cloud-based applications</w:t>
      </w:r>
    </w:p>
    <w:p w14:paraId="22B2A8B8" w14:textId="77777777" w:rsidR="00680D68" w:rsidRPr="009E585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9E5855">
        <w:rPr>
          <w:rFonts w:ascii="Arial Nova" w:hAnsi="Arial Nova"/>
        </w:rPr>
        <w:t>Video conferencing requirements</w:t>
      </w:r>
    </w:p>
    <w:p w14:paraId="3AFF64F3" w14:textId="77777777" w:rsidR="00680D68" w:rsidRPr="009E585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9E5855">
        <w:rPr>
          <w:rFonts w:ascii="Arial Nova" w:hAnsi="Arial Nova"/>
        </w:rPr>
        <w:t>Multiple concurrent users</w:t>
      </w:r>
    </w:p>
    <w:p w14:paraId="72D08A67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4" w:name="technical-specifications-1"/>
      <w:bookmarkEnd w:id="13"/>
      <w:r w:rsidRPr="009E5855">
        <w:rPr>
          <w:rFonts w:ascii="Arial Nova" w:hAnsi="Arial Nova"/>
        </w:rPr>
        <w:t>Technical Specifications:</w:t>
      </w:r>
    </w:p>
    <w:p w14:paraId="455A803D" w14:textId="77777777" w:rsidR="00680D68" w:rsidRPr="009E585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Latency</w:t>
      </w:r>
      <w:r w:rsidRPr="009E5855">
        <w:rPr>
          <w:rFonts w:ascii="Arial Nova" w:hAnsi="Arial Nova"/>
        </w:rPr>
        <w:t>: 15-25ms typical</w:t>
      </w:r>
    </w:p>
    <w:p w14:paraId="3BF67083" w14:textId="77777777" w:rsidR="00680D68" w:rsidRPr="009E585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Uptime SLA</w:t>
      </w:r>
      <w:r w:rsidRPr="009E5855">
        <w:rPr>
          <w:rFonts w:ascii="Arial Nova" w:hAnsi="Arial Nova"/>
        </w:rPr>
        <w:t>: 99.5% network availability</w:t>
      </w:r>
    </w:p>
    <w:p w14:paraId="78472EF3" w14:textId="77777777" w:rsidR="00680D68" w:rsidRPr="009E585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upport</w:t>
      </w:r>
      <w:r w:rsidRPr="009E5855">
        <w:rPr>
          <w:rFonts w:ascii="Arial Nova" w:hAnsi="Arial Nova"/>
        </w:rPr>
        <w:t>: Business hours technical support</w:t>
      </w:r>
    </w:p>
    <w:p w14:paraId="5DE1068E" w14:textId="77777777" w:rsidR="00680D68" w:rsidRPr="009E585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Network Priority</w:t>
      </w:r>
      <w:r w:rsidRPr="009E5855">
        <w:rPr>
          <w:rFonts w:ascii="Arial Nova" w:hAnsi="Arial Nova"/>
        </w:rPr>
        <w:t>: Business-grade QoS</w:t>
      </w:r>
    </w:p>
    <w:p w14:paraId="1CC54D2E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27C736B4">
          <v:rect id="_x0000_i1029" style="width:0;height:1.5pt" o:hralign="center" o:hrstd="t" o:hr="t"/>
        </w:pict>
      </w:r>
    </w:p>
    <w:p w14:paraId="582E9E26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15" w:name="mtn-business-uncapped-5g-best-effort"/>
      <w:bookmarkEnd w:id="11"/>
      <w:bookmarkEnd w:id="14"/>
      <w:r w:rsidRPr="009E5855">
        <w:rPr>
          <w:rFonts w:ascii="Arial Nova" w:hAnsi="Arial Nova"/>
        </w:rPr>
        <w:t>3. MTN Business Uncapped 5G Best Effort</w:t>
      </w:r>
    </w:p>
    <w:p w14:paraId="0F75F9BD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Deal Codes</w:t>
      </w:r>
      <w:r w:rsidRPr="009E5855">
        <w:rPr>
          <w:rFonts w:ascii="Arial Nova" w:hAnsi="Arial Nova"/>
        </w:rPr>
        <w:t>: 202501EBU2014 (SIM Only) | 202504EBU9919 (With Router)</w:t>
      </w:r>
    </w:p>
    <w:p w14:paraId="3BFA8AA6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6" w:name="features-2"/>
      <w:r w:rsidRPr="009E5855">
        <w:rPr>
          <w:rFonts w:ascii="Arial Nova" w:hAnsi="Arial Nova"/>
        </w:rPr>
        <w:lastRenderedPageBreak/>
        <w:t>Features:</w:t>
      </w:r>
    </w:p>
    <w:p w14:paraId="15A5C49E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Download Speed</w:t>
      </w:r>
      <w:r w:rsidRPr="009E5855">
        <w:rPr>
          <w:rFonts w:ascii="Arial Nova" w:hAnsi="Arial Nova"/>
        </w:rPr>
        <w:t>: Best effort (typically 100-300 Mbps)</w:t>
      </w:r>
    </w:p>
    <w:p w14:paraId="1374B1BA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Fair Usage Policy</w:t>
      </w:r>
      <w:r w:rsidRPr="009E5855">
        <w:rPr>
          <w:rFonts w:ascii="Arial Nova" w:hAnsi="Arial Nova"/>
        </w:rPr>
        <w:t>: 1.5TB premium data</w:t>
      </w:r>
    </w:p>
    <w:p w14:paraId="7ED2D541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ost-FUP Speed</w:t>
      </w:r>
      <w:r w:rsidRPr="009E5855">
        <w:rPr>
          <w:rFonts w:ascii="Arial Nova" w:hAnsi="Arial Nova"/>
        </w:rPr>
        <w:t>: Reduced to 5 Mbps (unlimited)</w:t>
      </w:r>
    </w:p>
    <w:p w14:paraId="794C10A7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ntract Term</w:t>
      </w:r>
      <w:r w:rsidRPr="009E5855">
        <w:rPr>
          <w:rFonts w:ascii="Arial Nova" w:hAnsi="Arial Nova"/>
        </w:rPr>
        <w:t>: 24 months</w:t>
      </w:r>
    </w:p>
    <w:p w14:paraId="7627C230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tatic IP</w:t>
      </w:r>
      <w:r w:rsidRPr="009E5855">
        <w:rPr>
          <w:rFonts w:ascii="Arial Nova" w:hAnsi="Arial Nova"/>
        </w:rPr>
        <w:t>: Available (free)</w:t>
      </w:r>
    </w:p>
    <w:p w14:paraId="6E519E73" w14:textId="77777777" w:rsidR="00680D68" w:rsidRPr="009E585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Installation</w:t>
      </w:r>
      <w:r w:rsidRPr="009E5855">
        <w:rPr>
          <w:rFonts w:ascii="Arial Nova" w:hAnsi="Arial Nova"/>
        </w:rPr>
        <w:t>: Self-install or professional installation available</w:t>
      </w:r>
    </w:p>
    <w:p w14:paraId="4C389B16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7" w:name="ideal-for-2"/>
      <w:bookmarkEnd w:id="16"/>
      <w:r w:rsidRPr="009E5855">
        <w:rPr>
          <w:rFonts w:ascii="Arial Nova" w:hAnsi="Arial Nova"/>
        </w:rPr>
        <w:t>Ideal For:</w:t>
      </w:r>
    </w:p>
    <w:p w14:paraId="32A277D4" w14:textId="77777777" w:rsidR="00680D68" w:rsidRPr="009E5855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9E5855">
        <w:rPr>
          <w:rFonts w:ascii="Arial Nova" w:hAnsi="Arial Nova"/>
        </w:rPr>
        <w:t>Large offices (30+ users)</w:t>
      </w:r>
    </w:p>
    <w:p w14:paraId="1DDBDBE1" w14:textId="77777777" w:rsidR="00680D68" w:rsidRPr="009E5855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9E5855">
        <w:rPr>
          <w:rFonts w:ascii="Arial Nova" w:hAnsi="Arial Nova"/>
        </w:rPr>
        <w:t>Data centres and server hosting</w:t>
      </w:r>
    </w:p>
    <w:p w14:paraId="168F14BE" w14:textId="77777777" w:rsidR="00680D68" w:rsidRPr="009E5855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9E5855">
        <w:rPr>
          <w:rFonts w:ascii="Arial Nova" w:hAnsi="Arial Nova"/>
        </w:rPr>
        <w:t>Content creation teams</w:t>
      </w:r>
    </w:p>
    <w:p w14:paraId="0A1B73E0" w14:textId="77777777" w:rsidR="00680D68" w:rsidRPr="009E5855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9E5855">
        <w:rPr>
          <w:rFonts w:ascii="Arial Nova" w:hAnsi="Arial Nova"/>
        </w:rPr>
        <w:t>Businesses with heavy data requirements</w:t>
      </w:r>
    </w:p>
    <w:p w14:paraId="5A390A5A" w14:textId="77777777" w:rsidR="00680D68" w:rsidRPr="009E5855" w:rsidRDefault="00000000">
      <w:pPr>
        <w:pStyle w:val="Heading4"/>
        <w:rPr>
          <w:rFonts w:ascii="Arial Nova" w:hAnsi="Arial Nova"/>
        </w:rPr>
      </w:pPr>
      <w:bookmarkStart w:id="18" w:name="technical-specifications-2"/>
      <w:bookmarkEnd w:id="17"/>
      <w:r w:rsidRPr="009E5855">
        <w:rPr>
          <w:rFonts w:ascii="Arial Nova" w:hAnsi="Arial Nova"/>
        </w:rPr>
        <w:t>Technical Specifications:</w:t>
      </w:r>
    </w:p>
    <w:p w14:paraId="594EFE74" w14:textId="77777777" w:rsidR="00680D68" w:rsidRPr="009E5855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Latency</w:t>
      </w:r>
      <w:r w:rsidRPr="009E5855">
        <w:rPr>
          <w:rFonts w:ascii="Arial Nova" w:hAnsi="Arial Nova"/>
        </w:rPr>
        <w:t>: 10-20ms typical</w:t>
      </w:r>
    </w:p>
    <w:p w14:paraId="46848739" w14:textId="77777777" w:rsidR="00680D68" w:rsidRPr="009E5855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Uptime SLA</w:t>
      </w:r>
      <w:r w:rsidRPr="009E5855">
        <w:rPr>
          <w:rFonts w:ascii="Arial Nova" w:hAnsi="Arial Nova"/>
        </w:rPr>
        <w:t>: 99.5% network availability</w:t>
      </w:r>
    </w:p>
    <w:p w14:paraId="654482CD" w14:textId="77777777" w:rsidR="00680D68" w:rsidRPr="009E5855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upport</w:t>
      </w:r>
      <w:r w:rsidRPr="009E5855">
        <w:rPr>
          <w:rFonts w:ascii="Arial Nova" w:hAnsi="Arial Nova"/>
        </w:rPr>
        <w:t>: Priority business support available</w:t>
      </w:r>
    </w:p>
    <w:p w14:paraId="105ADE4C" w14:textId="77777777" w:rsidR="00680D68" w:rsidRPr="009E5855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Network Priority</w:t>
      </w:r>
      <w:r w:rsidRPr="009E5855">
        <w:rPr>
          <w:rFonts w:ascii="Arial Nova" w:hAnsi="Arial Nova"/>
        </w:rPr>
        <w:t>: Premium business-grade QoS</w:t>
      </w:r>
    </w:p>
    <w:p w14:paraId="090ECBB3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208A6445">
          <v:rect id="_x0000_i1030" style="width:0;height:1.5pt" o:hralign="center" o:hrstd="t" o:hr="t"/>
        </w:pict>
      </w:r>
    </w:p>
    <w:p w14:paraId="17A94D73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19" w:name="hardware-options"/>
      <w:bookmarkEnd w:id="6"/>
      <w:bookmarkEnd w:id="15"/>
      <w:bookmarkEnd w:id="18"/>
      <w:r w:rsidRPr="009E5855">
        <w:rPr>
          <w:rFonts w:ascii="Arial Nova" w:hAnsi="Arial Nova"/>
        </w:rPr>
        <w:t>Hardware Options</w:t>
      </w:r>
    </w:p>
    <w:p w14:paraId="550CE9D3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0" w:name="bring-your-own-device-byod"/>
      <w:r w:rsidRPr="009E5855">
        <w:rPr>
          <w:rFonts w:ascii="Arial Nova" w:hAnsi="Arial Nova"/>
        </w:rPr>
        <w:t>1. Bring Your Own Device (BYOD)</w:t>
      </w:r>
    </w:p>
    <w:p w14:paraId="6B733491" w14:textId="77777777" w:rsidR="00680D68" w:rsidRPr="009E585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9E5855">
        <w:rPr>
          <w:rFonts w:ascii="Arial Nova" w:hAnsi="Arial Nova"/>
        </w:rPr>
        <w:t>Use existing 5G-capable router</w:t>
      </w:r>
    </w:p>
    <w:p w14:paraId="3DB4949D" w14:textId="77777777" w:rsidR="00680D68" w:rsidRPr="009E585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9E5855">
        <w:rPr>
          <w:rFonts w:ascii="Arial Nova" w:hAnsi="Arial Nova"/>
        </w:rPr>
        <w:t>No additional hardware costs</w:t>
      </w:r>
    </w:p>
    <w:p w14:paraId="53B62147" w14:textId="77777777" w:rsidR="00680D68" w:rsidRPr="009E585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9E5855">
        <w:rPr>
          <w:rFonts w:ascii="Arial Nova" w:hAnsi="Arial Nova"/>
        </w:rPr>
        <w:t>Full compatibility list available</w:t>
      </w:r>
    </w:p>
    <w:p w14:paraId="0D277D42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1" w:name="huawei-h155-382-5g-cpe"/>
      <w:bookmarkEnd w:id="20"/>
      <w:r w:rsidRPr="009E5855">
        <w:rPr>
          <w:rFonts w:ascii="Arial Nova" w:hAnsi="Arial Nova"/>
        </w:rPr>
        <w:t>2. Huawei H155-382 5G CPE</w:t>
      </w:r>
    </w:p>
    <w:p w14:paraId="3EFD05FF" w14:textId="77777777" w:rsidR="00680D68" w:rsidRPr="009E5855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st Model</w:t>
      </w:r>
      <w:r w:rsidRPr="009E5855">
        <w:rPr>
          <w:rFonts w:ascii="Arial Nova" w:hAnsi="Arial Nova"/>
        </w:rPr>
        <w:t>: Free-to-use (remains MTN property)</w:t>
      </w:r>
    </w:p>
    <w:p w14:paraId="0BDBEA3F" w14:textId="77777777" w:rsidR="00680D68" w:rsidRPr="009E5855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pecifications</w:t>
      </w:r>
      <w:r w:rsidRPr="009E5855">
        <w:rPr>
          <w:rFonts w:ascii="Arial Nova" w:hAnsi="Arial Nova"/>
        </w:rPr>
        <w:t>:</w:t>
      </w:r>
    </w:p>
    <w:p w14:paraId="0EB627DD" w14:textId="77777777" w:rsidR="00680D68" w:rsidRPr="009E585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9E5855">
        <w:rPr>
          <w:rFonts w:ascii="Arial Nova" w:hAnsi="Arial Nova"/>
        </w:rPr>
        <w:t>WiFi 6 support</w:t>
      </w:r>
    </w:p>
    <w:p w14:paraId="7D240CDE" w14:textId="77777777" w:rsidR="00680D68" w:rsidRPr="009E585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9E5855">
        <w:rPr>
          <w:rFonts w:ascii="Arial Nova" w:hAnsi="Arial Nova"/>
        </w:rPr>
        <w:t>4x Gigabit LAN ports</w:t>
      </w:r>
    </w:p>
    <w:p w14:paraId="6B0E9AB4" w14:textId="77777777" w:rsidR="00680D68" w:rsidRPr="009E585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9E5855">
        <w:rPr>
          <w:rFonts w:ascii="Arial Nova" w:hAnsi="Arial Nova"/>
        </w:rPr>
        <w:t>Up to 64 concurrent WiFi connections</w:t>
      </w:r>
    </w:p>
    <w:p w14:paraId="2A51E78C" w14:textId="77777777" w:rsidR="00680D68" w:rsidRPr="009E585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9E5855">
        <w:rPr>
          <w:rFonts w:ascii="Arial Nova" w:hAnsi="Arial Nova"/>
        </w:rPr>
        <w:t>External antenna support</w:t>
      </w:r>
    </w:p>
    <w:p w14:paraId="232CBEF4" w14:textId="77777777" w:rsidR="00680D68" w:rsidRPr="009E585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9E5855">
        <w:rPr>
          <w:rFonts w:ascii="Arial Nova" w:hAnsi="Arial Nova"/>
        </w:rPr>
        <w:t>Remote management capable</w:t>
      </w:r>
    </w:p>
    <w:p w14:paraId="06A648FF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2" w:name="compatible-third-party-routers"/>
      <w:bookmarkEnd w:id="21"/>
      <w:r w:rsidRPr="009E5855">
        <w:rPr>
          <w:rFonts w:ascii="Arial Nova" w:hAnsi="Arial Nova"/>
        </w:rPr>
        <w:t>3. Compatible Third-Party Routers</w:t>
      </w:r>
    </w:p>
    <w:p w14:paraId="344B1483" w14:textId="77777777" w:rsidR="00680D68" w:rsidRPr="009E5855" w:rsidRDefault="00000000">
      <w:pPr>
        <w:pStyle w:val="Compact"/>
        <w:numPr>
          <w:ilvl w:val="0"/>
          <w:numId w:val="14"/>
        </w:numPr>
        <w:rPr>
          <w:rFonts w:ascii="Arial Nova" w:hAnsi="Arial Nova"/>
        </w:rPr>
      </w:pPr>
      <w:r w:rsidRPr="009E5855">
        <w:rPr>
          <w:rFonts w:ascii="Arial Nova" w:hAnsi="Arial Nova"/>
        </w:rPr>
        <w:t>Tozed ZLT X100 Pro 5G CPE</w:t>
      </w:r>
    </w:p>
    <w:p w14:paraId="3F5EB012" w14:textId="77777777" w:rsidR="00680D68" w:rsidRPr="009E5855" w:rsidRDefault="00000000">
      <w:pPr>
        <w:pStyle w:val="Compact"/>
        <w:numPr>
          <w:ilvl w:val="0"/>
          <w:numId w:val="14"/>
        </w:numPr>
        <w:rPr>
          <w:rFonts w:ascii="Arial Nova" w:hAnsi="Arial Nova"/>
        </w:rPr>
      </w:pPr>
      <w:r w:rsidRPr="009E5855">
        <w:rPr>
          <w:rFonts w:ascii="Arial Nova" w:hAnsi="Arial Nova"/>
        </w:rPr>
        <w:t>ZTE MC801A</w:t>
      </w:r>
    </w:p>
    <w:p w14:paraId="2E956B25" w14:textId="77777777" w:rsidR="00680D68" w:rsidRPr="009E5855" w:rsidRDefault="00000000">
      <w:pPr>
        <w:pStyle w:val="Compact"/>
        <w:numPr>
          <w:ilvl w:val="0"/>
          <w:numId w:val="14"/>
        </w:numPr>
        <w:rPr>
          <w:rFonts w:ascii="Arial Nova" w:hAnsi="Arial Nova"/>
        </w:rPr>
      </w:pPr>
      <w:r w:rsidRPr="009E5855">
        <w:rPr>
          <w:rFonts w:ascii="Arial Nova" w:hAnsi="Arial Nova"/>
        </w:rPr>
        <w:t>Huawei 5G CPE Pro 2</w:t>
      </w:r>
    </w:p>
    <w:p w14:paraId="353C44A8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lastRenderedPageBreak/>
        <w:pict w14:anchorId="78356C7A">
          <v:rect id="_x0000_i1031" style="width:0;height:1.5pt" o:hralign="center" o:hrstd="t" o:hr="t"/>
        </w:pict>
      </w:r>
    </w:p>
    <w:p w14:paraId="6422AF2E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23" w:name="value-added-features"/>
      <w:bookmarkEnd w:id="19"/>
      <w:bookmarkEnd w:id="22"/>
      <w:r w:rsidRPr="009E5855">
        <w:rPr>
          <w:rFonts w:ascii="Arial Nova" w:hAnsi="Arial Nova"/>
        </w:rPr>
        <w:t>Value-Added Features</w:t>
      </w:r>
    </w:p>
    <w:p w14:paraId="21A762DC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4" w:name="standard-inclusions-all-packages"/>
      <w:r w:rsidRPr="009E5855">
        <w:rPr>
          <w:rFonts w:ascii="Arial Nova" w:hAnsi="Arial Nova"/>
        </w:rPr>
        <w:t>Standard Inclusions (All Packages):</w:t>
      </w:r>
    </w:p>
    <w:p w14:paraId="2D886206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Static IP Address</w:t>
      </w:r>
      <w:r w:rsidRPr="009E5855">
        <w:rPr>
          <w:rFonts w:ascii="Arial Nova" w:hAnsi="Arial Nova"/>
        </w:rPr>
        <w:t xml:space="preserve"> - Enable remote access and management</w:t>
      </w:r>
      <w:r w:rsidRPr="009E5855">
        <w:rPr>
          <w:rFonts w:ascii="Arial Nova" w:hAnsi="Arial Nova"/>
        </w:rPr>
        <w:br/>
      </w: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Business-Grade Support</w:t>
      </w:r>
      <w:r w:rsidRPr="009E5855">
        <w:rPr>
          <w:rFonts w:ascii="Arial Nova" w:hAnsi="Arial Nova"/>
        </w:rPr>
        <w:t xml:space="preserve"> - Dedicated business support line</w:t>
      </w:r>
      <w:r w:rsidRPr="009E5855">
        <w:rPr>
          <w:rFonts w:ascii="Arial Nova" w:hAnsi="Arial Nova"/>
        </w:rPr>
        <w:br/>
      </w: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Network Priority</w:t>
      </w:r>
      <w:r w:rsidRPr="009E5855">
        <w:rPr>
          <w:rFonts w:ascii="Arial Nova" w:hAnsi="Arial Nova"/>
        </w:rPr>
        <w:t xml:space="preserve"> - Priority over consumer traffic</w:t>
      </w:r>
      <w:r w:rsidRPr="009E5855">
        <w:rPr>
          <w:rFonts w:ascii="Arial Nova" w:hAnsi="Arial Nova"/>
        </w:rPr>
        <w:br/>
      </w: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Flexible Upgrades</w:t>
      </w:r>
      <w:r w:rsidRPr="009E5855">
        <w:rPr>
          <w:rFonts w:ascii="Arial Nova" w:hAnsi="Arial Nova"/>
        </w:rPr>
        <w:t xml:space="preserve"> - Upgrade package during contract term</w:t>
      </w:r>
      <w:r w:rsidRPr="009E5855">
        <w:rPr>
          <w:rFonts w:ascii="Arial Nova" w:hAnsi="Arial Nova"/>
        </w:rPr>
        <w:br/>
      </w: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Online Portal</w:t>
      </w:r>
      <w:r w:rsidRPr="009E5855">
        <w:rPr>
          <w:rFonts w:ascii="Arial Nova" w:hAnsi="Arial Nova"/>
        </w:rPr>
        <w:t xml:space="preserve"> - Usage monitoring and account management</w:t>
      </w:r>
      <w:r w:rsidRPr="009E5855">
        <w:rPr>
          <w:rFonts w:ascii="Arial Nova" w:hAnsi="Arial Nova"/>
        </w:rPr>
        <w:br/>
      </w:r>
      <w:r w:rsidRPr="009E5855">
        <w:rPr>
          <w:rFonts w:ascii="Segoe UI Symbol" w:hAnsi="Segoe UI Symbol" w:cs="Segoe UI Symbol"/>
        </w:rPr>
        <w:t>✓</w:t>
      </w:r>
      <w:r w:rsidRPr="009E5855">
        <w:rPr>
          <w:rFonts w:ascii="Arial Nova" w:hAnsi="Arial Nova"/>
        </w:rPr>
        <w:t xml:space="preserve"> </w:t>
      </w:r>
      <w:r w:rsidRPr="009E5855">
        <w:rPr>
          <w:rFonts w:ascii="Arial Nova" w:hAnsi="Arial Nova"/>
          <w:b/>
          <w:bCs/>
        </w:rPr>
        <w:t>Multi-SIM Options</w:t>
      </w:r>
      <w:r w:rsidRPr="009E5855">
        <w:rPr>
          <w:rFonts w:ascii="Arial Nova" w:hAnsi="Arial Nova"/>
        </w:rPr>
        <w:t xml:space="preserve"> - Available for redundancy</w:t>
      </w:r>
    </w:p>
    <w:p w14:paraId="64253A52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5" w:name="optional-add-ons"/>
      <w:bookmarkEnd w:id="24"/>
      <w:r w:rsidRPr="009E5855">
        <w:rPr>
          <w:rFonts w:ascii="Arial Nova" w:hAnsi="Arial Nova"/>
        </w:rPr>
        <w:t>Optional Add-Ons:</w:t>
      </w:r>
    </w:p>
    <w:p w14:paraId="033B5A32" w14:textId="77777777" w:rsidR="00680D68" w:rsidRPr="009E5855" w:rsidRDefault="00000000">
      <w:pPr>
        <w:pStyle w:val="Compact"/>
        <w:numPr>
          <w:ilvl w:val="0"/>
          <w:numId w:val="1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Managed Router Service</w:t>
      </w:r>
      <w:r w:rsidRPr="009E5855">
        <w:rPr>
          <w:rFonts w:ascii="Arial Nova" w:hAnsi="Arial Nova"/>
        </w:rPr>
        <w:t>: R150/month</w:t>
      </w:r>
    </w:p>
    <w:p w14:paraId="16FFF40D" w14:textId="77777777" w:rsidR="00680D68" w:rsidRPr="009E5855" w:rsidRDefault="00000000">
      <w:pPr>
        <w:pStyle w:val="Compact"/>
        <w:numPr>
          <w:ilvl w:val="0"/>
          <w:numId w:val="1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Extended Support Hours</w:t>
      </w:r>
      <w:r w:rsidRPr="009E5855">
        <w:rPr>
          <w:rFonts w:ascii="Arial Nova" w:hAnsi="Arial Nova"/>
        </w:rPr>
        <w:t>: R250/month</w:t>
      </w:r>
    </w:p>
    <w:p w14:paraId="74425FED" w14:textId="77777777" w:rsidR="00680D68" w:rsidRPr="009E5855" w:rsidRDefault="00000000">
      <w:pPr>
        <w:pStyle w:val="Compact"/>
        <w:numPr>
          <w:ilvl w:val="0"/>
          <w:numId w:val="1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Backup SIM Card</w:t>
      </w:r>
      <w:r w:rsidRPr="009E5855">
        <w:rPr>
          <w:rFonts w:ascii="Arial Nova" w:hAnsi="Arial Nova"/>
        </w:rPr>
        <w:t>: R100/month</w:t>
      </w:r>
    </w:p>
    <w:p w14:paraId="316709B3" w14:textId="77777777" w:rsidR="00680D68" w:rsidRPr="009E5855" w:rsidRDefault="00000000">
      <w:pPr>
        <w:pStyle w:val="Compact"/>
        <w:numPr>
          <w:ilvl w:val="0"/>
          <w:numId w:val="1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ublic IP Block</w:t>
      </w:r>
      <w:r w:rsidRPr="009E5855">
        <w:rPr>
          <w:rFonts w:ascii="Arial Nova" w:hAnsi="Arial Nova"/>
        </w:rPr>
        <w:t xml:space="preserve"> (/29): R500/month</w:t>
      </w:r>
    </w:p>
    <w:p w14:paraId="58EBE294" w14:textId="77777777" w:rsidR="00680D68" w:rsidRPr="009E5855" w:rsidRDefault="00000000">
      <w:pPr>
        <w:pStyle w:val="Compact"/>
        <w:numPr>
          <w:ilvl w:val="0"/>
          <w:numId w:val="15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Enhanced SLA</w:t>
      </w:r>
      <w:r w:rsidRPr="009E5855">
        <w:rPr>
          <w:rFonts w:ascii="Arial Nova" w:hAnsi="Arial Nova"/>
        </w:rPr>
        <w:t xml:space="preserve"> (99.9% uptime): R350/month</w:t>
      </w:r>
    </w:p>
    <w:p w14:paraId="6C603DB3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348F741D">
          <v:rect id="_x0000_i1032" style="width:0;height:1.5pt" o:hralign="center" o:hrstd="t" o:hr="t"/>
        </w:pict>
      </w:r>
    </w:p>
    <w:p w14:paraId="432BF87C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26" w:name="coverage-availability"/>
      <w:bookmarkEnd w:id="23"/>
      <w:bookmarkEnd w:id="25"/>
      <w:r w:rsidRPr="009E5855">
        <w:rPr>
          <w:rFonts w:ascii="Arial Nova" w:hAnsi="Arial Nova"/>
        </w:rPr>
        <w:t>Coverage &amp; Availability</w:t>
      </w:r>
    </w:p>
    <w:p w14:paraId="08E87BA6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7" w:name="g-coverage-areas"/>
      <w:r w:rsidRPr="009E5855">
        <w:rPr>
          <w:rFonts w:ascii="Arial Nova" w:hAnsi="Arial Nova"/>
        </w:rPr>
        <w:t>5G Coverage Areas:</w:t>
      </w:r>
    </w:p>
    <w:p w14:paraId="59DC5789" w14:textId="77777777" w:rsidR="00680D68" w:rsidRPr="009E585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Major Metros</w:t>
      </w:r>
      <w:r w:rsidRPr="009E5855">
        <w:rPr>
          <w:rFonts w:ascii="Arial Nova" w:hAnsi="Arial Nova"/>
        </w:rPr>
        <w:t>: Johannesburg, Cape Town, Durban, Pretoria</w:t>
      </w:r>
    </w:p>
    <w:p w14:paraId="75170080" w14:textId="77777777" w:rsidR="00680D68" w:rsidRPr="009E585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econdary Cities</w:t>
      </w:r>
      <w:r w:rsidRPr="009E5855">
        <w:rPr>
          <w:rFonts w:ascii="Arial Nova" w:hAnsi="Arial Nova"/>
        </w:rPr>
        <w:t>: Port Elizabeth, Bloemfontein, East London</w:t>
      </w:r>
    </w:p>
    <w:p w14:paraId="0E7B379F" w14:textId="77777777" w:rsidR="00680D68" w:rsidRPr="009E585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verage Check</w:t>
      </w:r>
      <w:r w:rsidRPr="009E5855">
        <w:rPr>
          <w:rFonts w:ascii="Arial Nova" w:hAnsi="Arial Nova"/>
        </w:rPr>
        <w:t>: Available via MTN coverage map</w:t>
      </w:r>
    </w:p>
    <w:p w14:paraId="281191D3" w14:textId="77777777" w:rsidR="00680D68" w:rsidRPr="009E585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Fallback</w:t>
      </w:r>
      <w:r w:rsidRPr="009E5855">
        <w:rPr>
          <w:rFonts w:ascii="Arial Nova" w:hAnsi="Arial Nova"/>
        </w:rPr>
        <w:t>: Automatic 4G/LTE fallback in non-5G areas</w:t>
      </w:r>
    </w:p>
    <w:p w14:paraId="451414EF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28" w:name="installation-requirements"/>
      <w:bookmarkEnd w:id="27"/>
      <w:r w:rsidRPr="009E5855">
        <w:rPr>
          <w:rFonts w:ascii="Arial Nova" w:hAnsi="Arial Nova"/>
        </w:rPr>
        <w:t>Installation Requirements:</w:t>
      </w:r>
    </w:p>
    <w:p w14:paraId="2E73E107" w14:textId="77777777" w:rsidR="00680D68" w:rsidRPr="009E5855" w:rsidRDefault="00000000">
      <w:pPr>
        <w:pStyle w:val="Compact"/>
        <w:numPr>
          <w:ilvl w:val="0"/>
          <w:numId w:val="17"/>
        </w:numPr>
        <w:rPr>
          <w:rFonts w:ascii="Arial Nova" w:hAnsi="Arial Nova"/>
        </w:rPr>
      </w:pPr>
      <w:r w:rsidRPr="009E5855">
        <w:rPr>
          <w:rFonts w:ascii="Arial Nova" w:hAnsi="Arial Nova"/>
        </w:rPr>
        <w:t>5G network coverage at installation address</w:t>
      </w:r>
    </w:p>
    <w:p w14:paraId="2E8C98F8" w14:textId="77777777" w:rsidR="00680D68" w:rsidRPr="009E5855" w:rsidRDefault="00000000">
      <w:pPr>
        <w:pStyle w:val="Compact"/>
        <w:numPr>
          <w:ilvl w:val="0"/>
          <w:numId w:val="17"/>
        </w:numPr>
        <w:rPr>
          <w:rFonts w:ascii="Arial Nova" w:hAnsi="Arial Nova"/>
        </w:rPr>
      </w:pPr>
      <w:r w:rsidRPr="009E5855">
        <w:rPr>
          <w:rFonts w:ascii="Arial Nova" w:hAnsi="Arial Nova"/>
        </w:rPr>
        <w:t>Line-of-sight to 5G tower (optimal)</w:t>
      </w:r>
    </w:p>
    <w:p w14:paraId="62D52A3F" w14:textId="77777777" w:rsidR="00680D68" w:rsidRPr="009E5855" w:rsidRDefault="00000000">
      <w:pPr>
        <w:pStyle w:val="Compact"/>
        <w:numPr>
          <w:ilvl w:val="0"/>
          <w:numId w:val="17"/>
        </w:numPr>
        <w:rPr>
          <w:rFonts w:ascii="Arial Nova" w:hAnsi="Arial Nova"/>
        </w:rPr>
      </w:pPr>
      <w:r w:rsidRPr="009E5855">
        <w:rPr>
          <w:rFonts w:ascii="Arial Nova" w:hAnsi="Arial Nova"/>
        </w:rPr>
        <w:t>Power source for router</w:t>
      </w:r>
    </w:p>
    <w:p w14:paraId="26C2B005" w14:textId="77777777" w:rsidR="00680D68" w:rsidRPr="009E5855" w:rsidRDefault="00000000">
      <w:pPr>
        <w:pStyle w:val="Compact"/>
        <w:numPr>
          <w:ilvl w:val="0"/>
          <w:numId w:val="17"/>
        </w:numPr>
        <w:rPr>
          <w:rFonts w:ascii="Arial Nova" w:hAnsi="Arial Nova"/>
        </w:rPr>
      </w:pPr>
      <w:r w:rsidRPr="009E5855">
        <w:rPr>
          <w:rFonts w:ascii="Arial Nova" w:hAnsi="Arial Nova"/>
        </w:rPr>
        <w:t>Indoor/outdoor installation options</w:t>
      </w:r>
    </w:p>
    <w:p w14:paraId="15E77055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7E6656AC">
          <v:rect id="_x0000_i1033" style="width:0;height:1.5pt" o:hralign="center" o:hrstd="t" o:hr="t"/>
        </w:pict>
      </w:r>
    </w:p>
    <w:p w14:paraId="6ACD2F6A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29" w:name="commercial-terms"/>
      <w:bookmarkEnd w:id="26"/>
      <w:bookmarkEnd w:id="28"/>
      <w:r w:rsidRPr="009E5855">
        <w:rPr>
          <w:rFonts w:ascii="Arial Nova" w:hAnsi="Arial Nova"/>
        </w:rPr>
        <w:t>Commercial Terms</w:t>
      </w:r>
    </w:p>
    <w:p w14:paraId="5CA0DABC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0" w:name="contract-details"/>
      <w:r w:rsidRPr="009E5855">
        <w:rPr>
          <w:rFonts w:ascii="Arial Nova" w:hAnsi="Arial Nova"/>
        </w:rPr>
        <w:t>Contract Details:</w:t>
      </w:r>
    </w:p>
    <w:p w14:paraId="21F4476C" w14:textId="77777777" w:rsidR="00680D68" w:rsidRPr="009E5855" w:rsidRDefault="00000000">
      <w:pPr>
        <w:pStyle w:val="Compact"/>
        <w:numPr>
          <w:ilvl w:val="0"/>
          <w:numId w:val="1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Minimum Term</w:t>
      </w:r>
      <w:r w:rsidRPr="009E5855">
        <w:rPr>
          <w:rFonts w:ascii="Arial Nova" w:hAnsi="Arial Nova"/>
        </w:rPr>
        <w:t>: 24 months</w:t>
      </w:r>
    </w:p>
    <w:p w14:paraId="3364CE01" w14:textId="77777777" w:rsidR="00680D68" w:rsidRPr="009E5855" w:rsidRDefault="00000000">
      <w:pPr>
        <w:pStyle w:val="Compact"/>
        <w:numPr>
          <w:ilvl w:val="0"/>
          <w:numId w:val="1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Billing</w:t>
      </w:r>
      <w:r w:rsidRPr="009E5855">
        <w:rPr>
          <w:rFonts w:ascii="Arial Nova" w:hAnsi="Arial Nova"/>
        </w:rPr>
        <w:t>: Monthly in advance</w:t>
      </w:r>
    </w:p>
    <w:p w14:paraId="3D3FD90D" w14:textId="77777777" w:rsidR="00680D68" w:rsidRPr="009E5855" w:rsidRDefault="00000000">
      <w:pPr>
        <w:pStyle w:val="Compact"/>
        <w:numPr>
          <w:ilvl w:val="0"/>
          <w:numId w:val="1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ayment Terms</w:t>
      </w:r>
      <w:r w:rsidRPr="009E5855">
        <w:rPr>
          <w:rFonts w:ascii="Arial Nova" w:hAnsi="Arial Nova"/>
        </w:rPr>
        <w:t>: Debit order or invoice (30 days)</w:t>
      </w:r>
    </w:p>
    <w:p w14:paraId="557695A6" w14:textId="77777777" w:rsidR="00680D68" w:rsidRPr="009E5855" w:rsidRDefault="00000000">
      <w:pPr>
        <w:pStyle w:val="Compact"/>
        <w:numPr>
          <w:ilvl w:val="0"/>
          <w:numId w:val="1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lastRenderedPageBreak/>
        <w:t>Early Termination</w:t>
      </w:r>
      <w:r w:rsidRPr="009E5855">
        <w:rPr>
          <w:rFonts w:ascii="Arial Nova" w:hAnsi="Arial Nova"/>
        </w:rPr>
        <w:t>: Penalty applies (remaining months x 75%)</w:t>
      </w:r>
    </w:p>
    <w:p w14:paraId="4157D78C" w14:textId="77777777" w:rsidR="00680D68" w:rsidRPr="009E5855" w:rsidRDefault="00000000">
      <w:pPr>
        <w:pStyle w:val="Compact"/>
        <w:numPr>
          <w:ilvl w:val="0"/>
          <w:numId w:val="1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rice Protection</w:t>
      </w:r>
      <w:r w:rsidRPr="009E5855">
        <w:rPr>
          <w:rFonts w:ascii="Arial Nova" w:hAnsi="Arial Nova"/>
        </w:rPr>
        <w:t>: Fixed pricing for contract duration</w:t>
      </w:r>
    </w:p>
    <w:p w14:paraId="61F4F252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1" w:name="promotional-period"/>
      <w:bookmarkEnd w:id="30"/>
      <w:r w:rsidRPr="009E5855">
        <w:rPr>
          <w:rFonts w:ascii="Arial Nova" w:hAnsi="Arial Nova"/>
        </w:rPr>
        <w:t>Promotional Period:</w:t>
      </w:r>
    </w:p>
    <w:p w14:paraId="0D01132D" w14:textId="77777777" w:rsidR="00680D68" w:rsidRPr="009E5855" w:rsidRDefault="00000000">
      <w:pPr>
        <w:pStyle w:val="Compact"/>
        <w:numPr>
          <w:ilvl w:val="0"/>
          <w:numId w:val="19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tart Date</w:t>
      </w:r>
      <w:r w:rsidRPr="009E5855">
        <w:rPr>
          <w:rFonts w:ascii="Arial Nova" w:hAnsi="Arial Nova"/>
        </w:rPr>
        <w:t>: 1 February 2025</w:t>
      </w:r>
    </w:p>
    <w:p w14:paraId="7D496196" w14:textId="77777777" w:rsidR="00680D68" w:rsidRPr="009E5855" w:rsidRDefault="00000000">
      <w:pPr>
        <w:pStyle w:val="Compact"/>
        <w:numPr>
          <w:ilvl w:val="0"/>
          <w:numId w:val="19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End Date</w:t>
      </w:r>
      <w:r w:rsidRPr="009E5855">
        <w:rPr>
          <w:rFonts w:ascii="Arial Nova" w:hAnsi="Arial Nova"/>
        </w:rPr>
        <w:t>: 7 September 2025</w:t>
      </w:r>
    </w:p>
    <w:p w14:paraId="0331B932" w14:textId="77777777" w:rsidR="00680D68" w:rsidRPr="009E5855" w:rsidRDefault="00000000">
      <w:pPr>
        <w:pStyle w:val="Compact"/>
        <w:numPr>
          <w:ilvl w:val="0"/>
          <w:numId w:val="19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Terms</w:t>
      </w:r>
      <w:r w:rsidRPr="009E5855">
        <w:rPr>
          <w:rFonts w:ascii="Arial Nova" w:hAnsi="Arial Nova"/>
        </w:rPr>
        <w:t>: Subject to stock availability</w:t>
      </w:r>
    </w:p>
    <w:p w14:paraId="259A76D4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2" w:name="fair-usage-policy-fup"/>
      <w:bookmarkEnd w:id="31"/>
      <w:r w:rsidRPr="009E5855">
        <w:rPr>
          <w:rFonts w:ascii="Arial Nova" w:hAnsi="Arial Nova"/>
        </w:rPr>
        <w:t>Fair Usage Policy (FUP):</w:t>
      </w:r>
    </w:p>
    <w:p w14:paraId="31CD5752" w14:textId="77777777" w:rsidR="00680D68" w:rsidRPr="009E5855" w:rsidRDefault="00000000">
      <w:pPr>
        <w:pStyle w:val="Compact"/>
        <w:numPr>
          <w:ilvl w:val="0"/>
          <w:numId w:val="20"/>
        </w:numPr>
        <w:rPr>
          <w:rFonts w:ascii="Arial Nova" w:hAnsi="Arial Nova"/>
        </w:rPr>
      </w:pPr>
      <w:r w:rsidRPr="009E5855">
        <w:rPr>
          <w:rFonts w:ascii="Arial Nova" w:hAnsi="Arial Nova"/>
        </w:rPr>
        <w:t>Premium speed data allocation as specified</w:t>
      </w:r>
    </w:p>
    <w:p w14:paraId="2D9BA707" w14:textId="77777777" w:rsidR="00680D68" w:rsidRPr="009E5855" w:rsidRDefault="00000000">
      <w:pPr>
        <w:pStyle w:val="Compact"/>
        <w:numPr>
          <w:ilvl w:val="0"/>
          <w:numId w:val="20"/>
        </w:numPr>
        <w:rPr>
          <w:rFonts w:ascii="Arial Nova" w:hAnsi="Arial Nova"/>
        </w:rPr>
      </w:pPr>
      <w:r w:rsidRPr="009E5855">
        <w:rPr>
          <w:rFonts w:ascii="Arial Nova" w:hAnsi="Arial Nova"/>
        </w:rPr>
        <w:t>After FUP limit: Speed reduction applied</w:t>
      </w:r>
    </w:p>
    <w:p w14:paraId="476380E6" w14:textId="77777777" w:rsidR="00680D68" w:rsidRPr="009E5855" w:rsidRDefault="00000000">
      <w:pPr>
        <w:pStyle w:val="Compact"/>
        <w:numPr>
          <w:ilvl w:val="0"/>
          <w:numId w:val="20"/>
        </w:numPr>
        <w:rPr>
          <w:rFonts w:ascii="Arial Nova" w:hAnsi="Arial Nova"/>
        </w:rPr>
      </w:pPr>
      <w:r w:rsidRPr="009E5855">
        <w:rPr>
          <w:rFonts w:ascii="Arial Nova" w:hAnsi="Arial Nova"/>
        </w:rPr>
        <w:t>FUP resets on monthly billing cycle</w:t>
      </w:r>
    </w:p>
    <w:p w14:paraId="4F54CAB9" w14:textId="77777777" w:rsidR="00680D68" w:rsidRPr="009E5855" w:rsidRDefault="00000000">
      <w:pPr>
        <w:pStyle w:val="Compact"/>
        <w:numPr>
          <w:ilvl w:val="0"/>
          <w:numId w:val="20"/>
        </w:numPr>
        <w:rPr>
          <w:rFonts w:ascii="Arial Nova" w:hAnsi="Arial Nova"/>
        </w:rPr>
      </w:pPr>
      <w:r w:rsidRPr="009E5855">
        <w:rPr>
          <w:rFonts w:ascii="Arial Nova" w:hAnsi="Arial Nova"/>
        </w:rPr>
        <w:t>No hard cap - truly uncapped service</w:t>
      </w:r>
    </w:p>
    <w:p w14:paraId="02F20CE1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3717F208">
          <v:rect id="_x0000_i1034" style="width:0;height:1.5pt" o:hralign="center" o:hrstd="t" o:hr="t"/>
        </w:pict>
      </w:r>
    </w:p>
    <w:p w14:paraId="1AE4B5E8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33" w:name="business-benefits"/>
      <w:bookmarkEnd w:id="29"/>
      <w:bookmarkEnd w:id="32"/>
      <w:r w:rsidRPr="009E5855">
        <w:rPr>
          <w:rFonts w:ascii="Arial Nova" w:hAnsi="Arial Nova"/>
        </w:rPr>
        <w:t>Business Benefits</w:t>
      </w:r>
    </w:p>
    <w:p w14:paraId="53235887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4" w:name="why-choose-mtn-5g-solutions"/>
      <w:r w:rsidRPr="009E5855">
        <w:rPr>
          <w:rFonts w:ascii="Arial Nova" w:hAnsi="Arial Nova"/>
        </w:rPr>
        <w:t>Why Choose MTN 5G Solutions:</w:t>
      </w:r>
    </w:p>
    <w:p w14:paraId="0E081C52" w14:textId="77777777" w:rsidR="00680D68" w:rsidRPr="009E585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No Infrastructure Required</w:t>
      </w:r>
    </w:p>
    <w:p w14:paraId="68333121" w14:textId="77777777" w:rsidR="00680D68" w:rsidRPr="009E585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9E5855">
        <w:rPr>
          <w:rFonts w:ascii="Arial Nova" w:hAnsi="Arial Nova"/>
        </w:rPr>
        <w:t>No trenching or cable installation</w:t>
      </w:r>
    </w:p>
    <w:p w14:paraId="0EF0B9CD" w14:textId="77777777" w:rsidR="00680D68" w:rsidRPr="009E585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9E5855">
        <w:rPr>
          <w:rFonts w:ascii="Arial Nova" w:hAnsi="Arial Nova"/>
        </w:rPr>
        <w:t>Rapid deployment (same day possible)</w:t>
      </w:r>
    </w:p>
    <w:p w14:paraId="441495C9" w14:textId="77777777" w:rsidR="00680D68" w:rsidRPr="009E585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9E5855">
        <w:rPr>
          <w:rFonts w:ascii="Arial Nova" w:hAnsi="Arial Nova"/>
        </w:rPr>
        <w:t>Portable - take connectivity when relocating</w:t>
      </w:r>
    </w:p>
    <w:p w14:paraId="64C30F38" w14:textId="77777777" w:rsidR="00680D68" w:rsidRPr="009E585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st-Effective</w:t>
      </w:r>
    </w:p>
    <w:p w14:paraId="2A2BB0F6" w14:textId="77777777" w:rsidR="00680D68" w:rsidRPr="009E585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9E5855">
        <w:rPr>
          <w:rFonts w:ascii="Arial Nova" w:hAnsi="Arial Nova"/>
        </w:rPr>
        <w:t>No installation fees</w:t>
      </w:r>
    </w:p>
    <w:p w14:paraId="69308A22" w14:textId="77777777" w:rsidR="00680D68" w:rsidRPr="009E585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9E5855">
        <w:rPr>
          <w:rFonts w:ascii="Arial Nova" w:hAnsi="Arial Nova"/>
        </w:rPr>
        <w:t>Predictable monthly costs</w:t>
      </w:r>
    </w:p>
    <w:p w14:paraId="0630201C" w14:textId="77777777" w:rsidR="00680D68" w:rsidRPr="009E585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9E5855">
        <w:rPr>
          <w:rFonts w:ascii="Arial Nova" w:hAnsi="Arial Nova"/>
        </w:rPr>
        <w:t>Lower than equivalent fibre solutions</w:t>
      </w:r>
    </w:p>
    <w:p w14:paraId="7F4C78E8" w14:textId="77777777" w:rsidR="00680D68" w:rsidRPr="009E585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Reliable Performance</w:t>
      </w:r>
    </w:p>
    <w:p w14:paraId="33C758F7" w14:textId="77777777" w:rsidR="00680D68" w:rsidRPr="009E585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9E5855">
        <w:rPr>
          <w:rFonts w:ascii="Arial Nova" w:hAnsi="Arial Nova"/>
        </w:rPr>
        <w:t>Business-grade SLA</w:t>
      </w:r>
    </w:p>
    <w:p w14:paraId="01ACB8CD" w14:textId="77777777" w:rsidR="00680D68" w:rsidRPr="009E585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9E5855">
        <w:rPr>
          <w:rFonts w:ascii="Arial Nova" w:hAnsi="Arial Nova"/>
        </w:rPr>
        <w:t>Automatic failover to 4G/LTE</w:t>
      </w:r>
    </w:p>
    <w:p w14:paraId="5A3A455F" w14:textId="77777777" w:rsidR="00680D68" w:rsidRPr="009E585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9E5855">
        <w:rPr>
          <w:rFonts w:ascii="Arial Nova" w:hAnsi="Arial Nova"/>
        </w:rPr>
        <w:t>Network redundancy built-in</w:t>
      </w:r>
    </w:p>
    <w:p w14:paraId="0884307F" w14:textId="77777777" w:rsidR="00680D68" w:rsidRPr="009E585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calability</w:t>
      </w:r>
    </w:p>
    <w:p w14:paraId="52454097" w14:textId="77777777" w:rsidR="00680D68" w:rsidRPr="009E585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9E5855">
        <w:rPr>
          <w:rFonts w:ascii="Arial Nova" w:hAnsi="Arial Nova"/>
        </w:rPr>
        <w:t>Easy upgrades/downgrades</w:t>
      </w:r>
    </w:p>
    <w:p w14:paraId="45CBD37F" w14:textId="77777777" w:rsidR="00680D68" w:rsidRPr="009E585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9E5855">
        <w:rPr>
          <w:rFonts w:ascii="Arial Nova" w:hAnsi="Arial Nova"/>
        </w:rPr>
        <w:t>Add locations quickly</w:t>
      </w:r>
    </w:p>
    <w:p w14:paraId="377D8588" w14:textId="77777777" w:rsidR="00680D68" w:rsidRPr="009E585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9E5855">
        <w:rPr>
          <w:rFonts w:ascii="Arial Nova" w:hAnsi="Arial Nova"/>
        </w:rPr>
        <w:t>Flexible contract options</w:t>
      </w:r>
    </w:p>
    <w:p w14:paraId="65787670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2CACE5F6">
          <v:rect id="_x0000_i1035" style="width:0;height:1.5pt" o:hralign="center" o:hrstd="t" o:hr="t"/>
        </w:pict>
      </w:r>
    </w:p>
    <w:p w14:paraId="5964A431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35" w:name="support-management"/>
      <w:bookmarkEnd w:id="33"/>
      <w:bookmarkEnd w:id="34"/>
      <w:r w:rsidRPr="009E5855">
        <w:rPr>
          <w:rFonts w:ascii="Arial Nova" w:hAnsi="Arial Nova"/>
        </w:rPr>
        <w:t>Support &amp; Management</w:t>
      </w:r>
    </w:p>
    <w:p w14:paraId="04FBCF29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6" w:name="technical-support"/>
      <w:r w:rsidRPr="009E5855">
        <w:rPr>
          <w:rFonts w:ascii="Arial Nova" w:hAnsi="Arial Nova"/>
        </w:rPr>
        <w:t>Technical Support:</w:t>
      </w:r>
    </w:p>
    <w:p w14:paraId="4B4705D3" w14:textId="77777777" w:rsidR="00680D68" w:rsidRPr="009E585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Business Hours</w:t>
      </w:r>
      <w:r w:rsidRPr="009E5855">
        <w:rPr>
          <w:rFonts w:ascii="Arial Nova" w:hAnsi="Arial Nova"/>
        </w:rPr>
        <w:t>: 08:00 - 17:00 Monday-Friday</w:t>
      </w:r>
    </w:p>
    <w:p w14:paraId="7EB756C0" w14:textId="77777777" w:rsidR="00680D68" w:rsidRPr="009E585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lastRenderedPageBreak/>
        <w:t>Contact</w:t>
      </w:r>
      <w:r w:rsidRPr="009E5855">
        <w:rPr>
          <w:rFonts w:ascii="Arial Nova" w:hAnsi="Arial Nova"/>
        </w:rPr>
        <w:t>: Dedicated business support line</w:t>
      </w:r>
    </w:p>
    <w:p w14:paraId="5A88018E" w14:textId="77777777" w:rsidR="00680D68" w:rsidRPr="009E585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Response Time</w:t>
      </w:r>
      <w:r w:rsidRPr="009E5855">
        <w:rPr>
          <w:rFonts w:ascii="Arial Nova" w:hAnsi="Arial Nova"/>
        </w:rPr>
        <w:t>: 4 hours (business hours)</w:t>
      </w:r>
    </w:p>
    <w:p w14:paraId="2EB07D87" w14:textId="77777777" w:rsidR="00680D68" w:rsidRPr="009E585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On-site Support</w:t>
      </w:r>
      <w:r w:rsidRPr="009E5855">
        <w:rPr>
          <w:rFonts w:ascii="Arial Nova" w:hAnsi="Arial Nova"/>
        </w:rPr>
        <w:t>: Available (charges apply)</w:t>
      </w:r>
    </w:p>
    <w:p w14:paraId="43CC6ED2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7" w:name="remote-management"/>
      <w:bookmarkEnd w:id="36"/>
      <w:r w:rsidRPr="009E5855">
        <w:rPr>
          <w:rFonts w:ascii="Arial Nova" w:hAnsi="Arial Nova"/>
        </w:rPr>
        <w:t>Remote Management:</w:t>
      </w:r>
    </w:p>
    <w:p w14:paraId="14C452C5" w14:textId="77777777" w:rsidR="00680D68" w:rsidRPr="009E585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9E5855">
        <w:rPr>
          <w:rFonts w:ascii="Arial Nova" w:hAnsi="Arial Nova"/>
        </w:rPr>
        <w:t>Static IP enables full remote access</w:t>
      </w:r>
    </w:p>
    <w:p w14:paraId="4AA8194C" w14:textId="77777777" w:rsidR="00680D68" w:rsidRPr="009E585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9E5855">
        <w:rPr>
          <w:rFonts w:ascii="Arial Nova" w:hAnsi="Arial Nova"/>
        </w:rPr>
        <w:t>Router configuration via web interface</w:t>
      </w:r>
    </w:p>
    <w:p w14:paraId="2DDF4842" w14:textId="77777777" w:rsidR="00680D68" w:rsidRPr="009E585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9E5855">
        <w:rPr>
          <w:rFonts w:ascii="Arial Nova" w:hAnsi="Arial Nova"/>
        </w:rPr>
        <w:t>Centralised management options available</w:t>
      </w:r>
    </w:p>
    <w:p w14:paraId="69E3E909" w14:textId="77777777" w:rsidR="00680D68" w:rsidRPr="009E585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9E5855">
        <w:rPr>
          <w:rFonts w:ascii="Arial Nova" w:hAnsi="Arial Nova"/>
        </w:rPr>
        <w:t>API integration for monitoring systems</w:t>
      </w:r>
    </w:p>
    <w:p w14:paraId="676FEF09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7FFEEC06">
          <v:rect id="_x0000_i1036" style="width:0;height:1.5pt" o:hralign="center" o:hrstd="t" o:hr="t"/>
        </w:pict>
      </w:r>
    </w:p>
    <w:p w14:paraId="4C321445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38" w:name="ordering-process"/>
      <w:bookmarkEnd w:id="35"/>
      <w:bookmarkEnd w:id="37"/>
      <w:r w:rsidRPr="009E5855">
        <w:rPr>
          <w:rFonts w:ascii="Arial Nova" w:hAnsi="Arial Nova"/>
        </w:rPr>
        <w:t>Ordering Process</w:t>
      </w:r>
    </w:p>
    <w:p w14:paraId="38407967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39" w:name="how-to-order"/>
      <w:r w:rsidRPr="009E5855">
        <w:rPr>
          <w:rFonts w:ascii="Arial Nova" w:hAnsi="Arial Nova"/>
        </w:rPr>
        <w:t>How to Order:</w:t>
      </w:r>
    </w:p>
    <w:p w14:paraId="1C7E3232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Coverage Check</w:t>
      </w:r>
      <w:r w:rsidRPr="009E5855">
        <w:rPr>
          <w:rFonts w:ascii="Arial Nova" w:hAnsi="Arial Nova"/>
        </w:rPr>
        <w:t xml:space="preserve"> - Verify 5G availability at location</w:t>
      </w:r>
    </w:p>
    <w:p w14:paraId="30587079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Package Selection</w:t>
      </w:r>
      <w:r w:rsidRPr="009E5855">
        <w:rPr>
          <w:rFonts w:ascii="Arial Nova" w:hAnsi="Arial Nova"/>
        </w:rPr>
        <w:t xml:space="preserve"> - Choose speed/data requirement</w:t>
      </w:r>
    </w:p>
    <w:p w14:paraId="4BDF904C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Hardware Decision</w:t>
      </w:r>
      <w:r w:rsidRPr="009E5855">
        <w:rPr>
          <w:rFonts w:ascii="Arial Nova" w:hAnsi="Arial Nova"/>
        </w:rPr>
        <w:t xml:space="preserve"> - BYOD or MTN-supplied router</w:t>
      </w:r>
    </w:p>
    <w:p w14:paraId="5AAF923E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Documentation</w:t>
      </w:r>
      <w:r w:rsidRPr="009E5855">
        <w:rPr>
          <w:rFonts w:ascii="Arial Nova" w:hAnsi="Arial Nova"/>
        </w:rPr>
        <w:t xml:space="preserve"> - Company registration, FICA documents</w:t>
      </w:r>
    </w:p>
    <w:p w14:paraId="1C8A3E2D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Installation</w:t>
      </w:r>
      <w:r w:rsidRPr="009E5855">
        <w:rPr>
          <w:rFonts w:ascii="Arial Nova" w:hAnsi="Arial Nova"/>
        </w:rPr>
        <w:t xml:space="preserve"> - Self-install or professional service</w:t>
      </w:r>
    </w:p>
    <w:p w14:paraId="7E7FFC2A" w14:textId="77777777" w:rsidR="00680D68" w:rsidRPr="009E585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Activation</w:t>
      </w:r>
      <w:r w:rsidRPr="009E5855">
        <w:rPr>
          <w:rFonts w:ascii="Arial Nova" w:hAnsi="Arial Nova"/>
        </w:rPr>
        <w:t xml:space="preserve"> - Typically within 24-48 hours</w:t>
      </w:r>
    </w:p>
    <w:p w14:paraId="0EF9E3D4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40" w:name="required-documentation"/>
      <w:bookmarkEnd w:id="39"/>
      <w:r w:rsidRPr="009E5855">
        <w:rPr>
          <w:rFonts w:ascii="Arial Nova" w:hAnsi="Arial Nova"/>
        </w:rPr>
        <w:t>Required Documentation:</w:t>
      </w:r>
    </w:p>
    <w:p w14:paraId="23A5E634" w14:textId="77777777" w:rsidR="00680D68" w:rsidRPr="009E5855" w:rsidRDefault="00000000">
      <w:pPr>
        <w:pStyle w:val="Compact"/>
        <w:numPr>
          <w:ilvl w:val="0"/>
          <w:numId w:val="29"/>
        </w:numPr>
        <w:rPr>
          <w:rFonts w:ascii="Arial Nova" w:hAnsi="Arial Nova"/>
        </w:rPr>
      </w:pPr>
      <w:r w:rsidRPr="009E5855">
        <w:rPr>
          <w:rFonts w:ascii="Arial Nova" w:hAnsi="Arial Nova"/>
        </w:rPr>
        <w:t>Company registration certificate</w:t>
      </w:r>
    </w:p>
    <w:p w14:paraId="2E7D167C" w14:textId="77777777" w:rsidR="00680D68" w:rsidRPr="009E5855" w:rsidRDefault="00000000">
      <w:pPr>
        <w:pStyle w:val="Compact"/>
        <w:numPr>
          <w:ilvl w:val="0"/>
          <w:numId w:val="29"/>
        </w:numPr>
        <w:rPr>
          <w:rFonts w:ascii="Arial Nova" w:hAnsi="Arial Nova"/>
        </w:rPr>
      </w:pPr>
      <w:r w:rsidRPr="009E5855">
        <w:rPr>
          <w:rFonts w:ascii="Arial Nova" w:hAnsi="Arial Nova"/>
        </w:rPr>
        <w:t>VAT certificate (if applicable)</w:t>
      </w:r>
    </w:p>
    <w:p w14:paraId="0FD4525D" w14:textId="77777777" w:rsidR="00680D68" w:rsidRPr="009E5855" w:rsidRDefault="00000000">
      <w:pPr>
        <w:pStyle w:val="Compact"/>
        <w:numPr>
          <w:ilvl w:val="0"/>
          <w:numId w:val="29"/>
        </w:numPr>
        <w:rPr>
          <w:rFonts w:ascii="Arial Nova" w:hAnsi="Arial Nova"/>
        </w:rPr>
      </w:pPr>
      <w:r w:rsidRPr="009E5855">
        <w:rPr>
          <w:rFonts w:ascii="Arial Nova" w:hAnsi="Arial Nova"/>
        </w:rPr>
        <w:t>Proof of address (not older than 3 months)</w:t>
      </w:r>
    </w:p>
    <w:p w14:paraId="5F687FEB" w14:textId="77777777" w:rsidR="00680D68" w:rsidRPr="009E5855" w:rsidRDefault="00000000">
      <w:pPr>
        <w:pStyle w:val="Compact"/>
        <w:numPr>
          <w:ilvl w:val="0"/>
          <w:numId w:val="29"/>
        </w:numPr>
        <w:rPr>
          <w:rFonts w:ascii="Arial Nova" w:hAnsi="Arial Nova"/>
        </w:rPr>
      </w:pPr>
      <w:r w:rsidRPr="009E5855">
        <w:rPr>
          <w:rFonts w:ascii="Arial Nova" w:hAnsi="Arial Nova"/>
        </w:rPr>
        <w:t>Authorised signatory ID</w:t>
      </w:r>
    </w:p>
    <w:p w14:paraId="470034CF" w14:textId="77777777" w:rsidR="00680D68" w:rsidRPr="009E5855" w:rsidRDefault="00000000">
      <w:pPr>
        <w:pStyle w:val="Compact"/>
        <w:numPr>
          <w:ilvl w:val="0"/>
          <w:numId w:val="29"/>
        </w:numPr>
        <w:rPr>
          <w:rFonts w:ascii="Arial Nova" w:hAnsi="Arial Nova"/>
        </w:rPr>
      </w:pPr>
      <w:r w:rsidRPr="009E5855">
        <w:rPr>
          <w:rFonts w:ascii="Arial Nova" w:hAnsi="Arial Nova"/>
        </w:rPr>
        <w:t>Bank account details (for debit order)</w:t>
      </w:r>
    </w:p>
    <w:p w14:paraId="6DF6CC40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71B1A454">
          <v:rect id="_x0000_i1037" style="width:0;height:1.5pt" o:hralign="center" o:hrstd="t" o:hr="t"/>
        </w:pict>
      </w:r>
    </w:p>
    <w:p w14:paraId="3006B866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41" w:name="frequently-asked-questions"/>
      <w:bookmarkEnd w:id="38"/>
      <w:bookmarkEnd w:id="40"/>
      <w:r w:rsidRPr="009E5855">
        <w:rPr>
          <w:rFonts w:ascii="Arial Nova" w:hAnsi="Arial Nova"/>
        </w:rPr>
        <w:t>Frequently Asked Questions</w:t>
      </w:r>
    </w:p>
    <w:p w14:paraId="0CDCF25B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Q: What happens after I reach my FUP limit?</w:t>
      </w:r>
      <w:r w:rsidRPr="009E5855">
        <w:rPr>
          <w:rFonts w:ascii="Arial Nova" w:hAnsi="Arial Nova"/>
        </w:rPr>
        <w:t xml:space="preserve"> A: Service continues at reduced speed. No additional charges or service interruption.</w:t>
      </w:r>
    </w:p>
    <w:p w14:paraId="134A439C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Q: Can I upgrade my package during the contract?</w:t>
      </w:r>
      <w:r w:rsidRPr="009E5855">
        <w:rPr>
          <w:rFonts w:ascii="Arial Nova" w:hAnsi="Arial Nova"/>
        </w:rPr>
        <w:t xml:space="preserve"> A: Yes, upgrades are allowed anytime. Downgrades possible at contract renewal.</w:t>
      </w:r>
    </w:p>
    <w:p w14:paraId="23107424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Q: Is the static IP permanent?</w:t>
      </w:r>
      <w:r w:rsidRPr="009E5855">
        <w:rPr>
          <w:rFonts w:ascii="Arial Nova" w:hAnsi="Arial Nova"/>
        </w:rPr>
        <w:t xml:space="preserve"> A: Yes, the IP remains assigned for the contract duration.</w:t>
      </w:r>
    </w:p>
    <w:p w14:paraId="494452F5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Q: What speeds can I expect in real-world conditions?</w:t>
      </w:r>
      <w:r w:rsidRPr="009E5855">
        <w:rPr>
          <w:rFonts w:ascii="Arial Nova" w:hAnsi="Arial Nova"/>
        </w:rPr>
        <w:t xml:space="preserve"> A: Guaranteed minimum speeds as per package. Actual speeds often exceed minimums.</w:t>
      </w:r>
    </w:p>
    <w:p w14:paraId="5D2F5E96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lastRenderedPageBreak/>
        <w:t>Q: Can I use my own router?</w:t>
      </w:r>
      <w:r w:rsidRPr="009E5855">
        <w:rPr>
          <w:rFonts w:ascii="Arial Nova" w:hAnsi="Arial Nova"/>
        </w:rPr>
        <w:t xml:space="preserve"> A: Yes, any compatible 5G router can be used with SIM-only packages.</w:t>
      </w:r>
    </w:p>
    <w:p w14:paraId="7D4C9BAC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46FA17FC">
          <v:rect id="_x0000_i1038" style="width:0;height:1.5pt" o:hralign="center" o:hrstd="t" o:hr="t"/>
        </w:pict>
      </w:r>
    </w:p>
    <w:p w14:paraId="7EFD06FF" w14:textId="77777777" w:rsidR="00680D68" w:rsidRPr="009E5855" w:rsidRDefault="00000000">
      <w:pPr>
        <w:pStyle w:val="Heading2"/>
        <w:rPr>
          <w:rFonts w:ascii="Arial Nova" w:hAnsi="Arial Nova"/>
        </w:rPr>
      </w:pPr>
      <w:bookmarkStart w:id="42" w:name="contact-information"/>
      <w:bookmarkEnd w:id="41"/>
      <w:r w:rsidRPr="009E5855">
        <w:rPr>
          <w:rFonts w:ascii="Arial Nova" w:hAnsi="Arial Nova"/>
        </w:rPr>
        <w:t>Contact Information</w:t>
      </w:r>
    </w:p>
    <w:p w14:paraId="4C026C08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43" w:name="sales-enquiries"/>
      <w:r w:rsidRPr="009E5855">
        <w:rPr>
          <w:rFonts w:ascii="Arial Nova" w:hAnsi="Arial Nova"/>
        </w:rPr>
        <w:t>Sales Enquiries:</w:t>
      </w:r>
    </w:p>
    <w:p w14:paraId="13F75171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Merglin Rama</w:t>
      </w:r>
      <w:r w:rsidRPr="009E5855">
        <w:rPr>
          <w:rFonts w:ascii="Arial Nova" w:hAnsi="Arial Nova"/>
        </w:rPr>
        <w:br/>
        <w:t>Third Party Administrator - Franchise Management</w:t>
      </w:r>
      <w:r w:rsidRPr="009E5855">
        <w:rPr>
          <w:rFonts w:ascii="Arial Nova" w:hAnsi="Arial Nova"/>
        </w:rPr>
        <w:br/>
        <w:t>Mobile: +27 81 558 1181</w:t>
      </w:r>
      <w:r w:rsidRPr="009E5855">
        <w:rPr>
          <w:rFonts w:ascii="Arial Nova" w:hAnsi="Arial Nova"/>
        </w:rPr>
        <w:br/>
        <w:t>Email: Merglin.Rama@mtn.com</w:t>
      </w:r>
    </w:p>
    <w:p w14:paraId="11FC0A0F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44" w:name="account-management"/>
      <w:bookmarkEnd w:id="43"/>
      <w:r w:rsidRPr="009E5855">
        <w:rPr>
          <w:rFonts w:ascii="Arial Nova" w:hAnsi="Arial Nova"/>
        </w:rPr>
        <w:t>Account Management:</w:t>
      </w:r>
    </w:p>
    <w:p w14:paraId="0D1AA929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Sanele Msweli</w:t>
      </w:r>
      <w:r w:rsidRPr="009E5855">
        <w:rPr>
          <w:rFonts w:ascii="Arial Nova" w:hAnsi="Arial Nova"/>
        </w:rPr>
        <w:br/>
        <w:t>Retail Account Manager – EBU KZN</w:t>
      </w:r>
      <w:r w:rsidRPr="009E5855">
        <w:rPr>
          <w:rFonts w:ascii="Arial Nova" w:hAnsi="Arial Nova"/>
        </w:rPr>
        <w:br/>
        <w:t>Mobile: +27 83 200 8821</w:t>
      </w:r>
      <w:r w:rsidRPr="009E5855">
        <w:rPr>
          <w:rFonts w:ascii="Arial Nova" w:hAnsi="Arial Nova"/>
        </w:rPr>
        <w:br/>
        <w:t>Email: Sanele.Msweli@mtn.com</w:t>
      </w:r>
    </w:p>
    <w:p w14:paraId="52D836DA" w14:textId="77777777" w:rsidR="00680D68" w:rsidRPr="009E5855" w:rsidRDefault="00000000">
      <w:pPr>
        <w:pStyle w:val="Heading3"/>
        <w:rPr>
          <w:rFonts w:ascii="Arial Nova" w:hAnsi="Arial Nova"/>
        </w:rPr>
      </w:pPr>
      <w:bookmarkStart w:id="45" w:name="newgen-group-authorised-reseller"/>
      <w:bookmarkEnd w:id="44"/>
      <w:r w:rsidRPr="009E5855">
        <w:rPr>
          <w:rFonts w:ascii="Arial Nova" w:hAnsi="Arial Nova"/>
        </w:rPr>
        <w:t>NewGen Group (Authorised Reseller):</w:t>
      </w:r>
    </w:p>
    <w:p w14:paraId="4BBD226F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b/>
          <w:bCs/>
        </w:rPr>
        <w:t>Jeffrey De Wee</w:t>
      </w:r>
      <w:r w:rsidRPr="009E5855">
        <w:rPr>
          <w:rFonts w:ascii="Arial Nova" w:hAnsi="Arial Nova"/>
        </w:rPr>
        <w:br/>
        <w:t>Group Chief Operating Officer</w:t>
      </w:r>
      <w:r w:rsidRPr="009E5855">
        <w:rPr>
          <w:rFonts w:ascii="Arial Nova" w:hAnsi="Arial Nova"/>
        </w:rPr>
        <w:br/>
        <w:t>Mobile: +27 73 728 8016</w:t>
      </w:r>
      <w:r w:rsidRPr="009E5855">
        <w:rPr>
          <w:rFonts w:ascii="Arial Nova" w:hAnsi="Arial Nova"/>
        </w:rPr>
        <w:br/>
        <w:t>Email: jeffrey@newgengroup.co.za</w:t>
      </w:r>
    </w:p>
    <w:p w14:paraId="31DEE2FA" w14:textId="77777777" w:rsidR="00680D68" w:rsidRPr="009E5855" w:rsidRDefault="00000000">
      <w:pPr>
        <w:rPr>
          <w:rFonts w:ascii="Arial Nova" w:hAnsi="Arial Nova"/>
        </w:rPr>
      </w:pPr>
      <w:r w:rsidRPr="009E5855">
        <w:rPr>
          <w:rFonts w:ascii="Arial Nova" w:hAnsi="Arial Nova"/>
        </w:rPr>
        <w:pict w14:anchorId="037706ED">
          <v:rect id="_x0000_i1039" style="width:0;height:1.5pt" o:hralign="center" o:hrstd="t" o:hr="t"/>
        </w:pict>
      </w:r>
    </w:p>
    <w:p w14:paraId="4EB664D0" w14:textId="77777777" w:rsidR="00680D68" w:rsidRPr="009E5855" w:rsidRDefault="00000000">
      <w:pPr>
        <w:pStyle w:val="FirstParagraph"/>
        <w:rPr>
          <w:rFonts w:ascii="Arial Nova" w:hAnsi="Arial Nova"/>
        </w:rPr>
      </w:pPr>
      <w:r w:rsidRPr="009E5855">
        <w:rPr>
          <w:rFonts w:ascii="Arial Nova" w:hAnsi="Arial Nova"/>
          <w:i/>
          <w:iCs/>
        </w:rPr>
        <w:t>This document is confidential and proprietary. Pricing and specifications subject to change. Valid until 7 September 2025.</w:t>
      </w:r>
    </w:p>
    <w:p w14:paraId="46467127" w14:textId="77777777" w:rsidR="00680D68" w:rsidRPr="009E5855" w:rsidRDefault="00000000">
      <w:pPr>
        <w:pStyle w:val="BodyText"/>
        <w:rPr>
          <w:rFonts w:ascii="Arial Nova" w:hAnsi="Arial Nova"/>
        </w:rPr>
      </w:pPr>
      <w:r w:rsidRPr="009E5855">
        <w:rPr>
          <w:rFonts w:ascii="Arial Nova" w:hAnsi="Arial Nova"/>
          <w:i/>
          <w:iCs/>
        </w:rPr>
        <w:t>Document Version: 1.0 | Last Updated: September 2025</w:t>
      </w:r>
      <w:bookmarkEnd w:id="0"/>
      <w:bookmarkEnd w:id="42"/>
      <w:bookmarkEnd w:id="45"/>
    </w:p>
    <w:sectPr w:rsidR="00680D68" w:rsidRPr="009E5855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E7603" w14:textId="77777777" w:rsidR="006E20C7" w:rsidRDefault="006E20C7" w:rsidP="009E5855">
      <w:pPr>
        <w:spacing w:after="0"/>
      </w:pPr>
      <w:r>
        <w:separator/>
      </w:r>
    </w:p>
  </w:endnote>
  <w:endnote w:type="continuationSeparator" w:id="0">
    <w:p w14:paraId="740BD925" w14:textId="77777777" w:rsidR="006E20C7" w:rsidRDefault="006E20C7" w:rsidP="009E58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12911732"/>
      <w:docPartObj>
        <w:docPartGallery w:val="Page Numbers (Bottom of Page)"/>
        <w:docPartUnique/>
      </w:docPartObj>
    </w:sdtPr>
    <w:sdtEndPr>
      <w:rPr>
        <w:rFonts w:ascii="Arial Nova" w:hAnsi="Arial Nova"/>
        <w:color w:val="7F7F7F" w:themeColor="background1" w:themeShade="7F"/>
        <w:spacing w:val="60"/>
      </w:rPr>
    </w:sdtEndPr>
    <w:sdtContent>
      <w:p w14:paraId="7E216010" w14:textId="644BB968" w:rsidR="009E5855" w:rsidRPr="009E5855" w:rsidRDefault="009E585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 Nova" w:hAnsi="Arial Nova"/>
          </w:rPr>
        </w:pPr>
        <w:r w:rsidRPr="009E5855">
          <w:rPr>
            <w:rFonts w:ascii="Arial Nova" w:hAnsi="Arial Nova"/>
          </w:rPr>
          <w:fldChar w:fldCharType="begin"/>
        </w:r>
        <w:r w:rsidRPr="009E5855">
          <w:rPr>
            <w:rFonts w:ascii="Arial Nova" w:hAnsi="Arial Nova"/>
          </w:rPr>
          <w:instrText xml:space="preserve"> PAGE   \* MERGEFORMAT </w:instrText>
        </w:r>
        <w:r w:rsidRPr="009E5855">
          <w:rPr>
            <w:rFonts w:ascii="Arial Nova" w:hAnsi="Arial Nova"/>
          </w:rPr>
          <w:fldChar w:fldCharType="separate"/>
        </w:r>
        <w:r w:rsidRPr="009E5855">
          <w:rPr>
            <w:rFonts w:ascii="Arial Nova" w:hAnsi="Arial Nova"/>
            <w:noProof/>
          </w:rPr>
          <w:t>2</w:t>
        </w:r>
        <w:r w:rsidRPr="009E5855">
          <w:rPr>
            <w:rFonts w:ascii="Arial Nova" w:hAnsi="Arial Nova"/>
            <w:noProof/>
          </w:rPr>
          <w:fldChar w:fldCharType="end"/>
        </w:r>
        <w:r w:rsidRPr="009E5855">
          <w:rPr>
            <w:rFonts w:ascii="Arial Nova" w:hAnsi="Arial Nova"/>
          </w:rPr>
          <w:t xml:space="preserve"> | </w:t>
        </w:r>
        <w:r w:rsidRPr="009E5855">
          <w:rPr>
            <w:rFonts w:ascii="Arial Nova" w:hAnsi="Arial Nova"/>
            <w:color w:val="7F7F7F" w:themeColor="background1" w:themeShade="7F"/>
            <w:spacing w:val="60"/>
          </w:rPr>
          <w:t>Page</w:t>
        </w:r>
      </w:p>
    </w:sdtContent>
  </w:sdt>
  <w:p w14:paraId="6AB6BEDE" w14:textId="77777777" w:rsidR="009E5855" w:rsidRPr="009E5855" w:rsidRDefault="009E5855">
    <w:pPr>
      <w:pStyle w:val="Footer"/>
      <w:rPr>
        <w:rFonts w:ascii="Arial Nova" w:hAnsi="Arial Nov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06381" w14:textId="77777777" w:rsidR="006E20C7" w:rsidRDefault="006E20C7" w:rsidP="009E5855">
      <w:pPr>
        <w:spacing w:after="0"/>
      </w:pPr>
      <w:r>
        <w:separator/>
      </w:r>
    </w:p>
  </w:footnote>
  <w:footnote w:type="continuationSeparator" w:id="0">
    <w:p w14:paraId="37682639" w14:textId="77777777" w:rsidR="006E20C7" w:rsidRDefault="006E20C7" w:rsidP="009E58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56101" w14:textId="282DABB2" w:rsidR="009E5855" w:rsidRDefault="009E5855">
    <w:pPr>
      <w:pBdr>
        <w:left w:val="single" w:sz="12" w:space="11" w:color="156082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0F4761" w:themeColor="accent1" w:themeShade="BF"/>
        <w:sz w:val="26"/>
        <w:szCs w:val="26"/>
      </w:rPr>
    </w:pPr>
    <w:sdt>
      <w:sdtPr>
        <w:rPr>
          <w:rFonts w:ascii="Arial Nova" w:eastAsiaTheme="majorEastAsia" w:hAnsi="Arial Nova" w:cstheme="majorBidi"/>
          <w:color w:val="0F4761" w:themeColor="accent1" w:themeShade="BF"/>
          <w:sz w:val="26"/>
          <w:szCs w:val="26"/>
        </w:rPr>
        <w:alias w:val="Title"/>
        <w:tag w:val=""/>
        <w:id w:val="-932208079"/>
        <w:placeholder>
          <w:docPart w:val="08E2B40698504714B5406F2B604C109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9E5855">
          <w:rPr>
            <w:rFonts w:ascii="Arial Nova" w:eastAsiaTheme="majorEastAsia" w:hAnsi="Arial Nova" w:cstheme="majorBidi"/>
            <w:color w:val="0F4761" w:themeColor="accent1" w:themeShade="BF"/>
            <w:sz w:val="26"/>
            <w:szCs w:val="26"/>
          </w:rPr>
          <w:t>MTN Business Uncapped 5G Solutions</w:t>
        </w:r>
      </w:sdtContent>
    </w:sdt>
  </w:p>
  <w:p w14:paraId="4D87EF0C" w14:textId="549D8EAA" w:rsidR="009E5855" w:rsidRDefault="009E5855" w:rsidP="009E5855">
    <w:pPr>
      <w:pStyle w:val="Header"/>
      <w:tabs>
        <w:tab w:val="clear" w:pos="4513"/>
        <w:tab w:val="clear" w:pos="9026"/>
        <w:tab w:val="left" w:pos="3231"/>
      </w:tabs>
      <w:rPr>
        <w:lang w:val="en-ZA"/>
      </w:rPr>
    </w:pPr>
    <w:r>
      <w:rPr>
        <w:lang w:val="en-ZA"/>
      </w:rPr>
      <w:tab/>
    </w:r>
  </w:p>
  <w:p w14:paraId="735B587D" w14:textId="7EF8514A" w:rsidR="009E5855" w:rsidRPr="009E5855" w:rsidRDefault="009E5855" w:rsidP="009E5855">
    <w:pPr>
      <w:pStyle w:val="Header"/>
      <w:tabs>
        <w:tab w:val="clear" w:pos="4513"/>
        <w:tab w:val="clear" w:pos="9026"/>
        <w:tab w:val="left" w:pos="3231"/>
      </w:tabs>
      <w:rPr>
        <w:lang w:val="en-ZA"/>
      </w:rPr>
    </w:pPr>
    <w:r>
      <w:rPr>
        <w:lang w:val="en-ZA"/>
      </w:rPr>
      <w:t>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6627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B98FA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E446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81284786">
    <w:abstractNumId w:val="0"/>
  </w:num>
  <w:num w:numId="2" w16cid:durableId="157841763">
    <w:abstractNumId w:val="1"/>
  </w:num>
  <w:num w:numId="3" w16cid:durableId="964120199">
    <w:abstractNumId w:val="1"/>
  </w:num>
  <w:num w:numId="4" w16cid:durableId="1906453291">
    <w:abstractNumId w:val="1"/>
  </w:num>
  <w:num w:numId="5" w16cid:durableId="1545289708">
    <w:abstractNumId w:val="1"/>
  </w:num>
  <w:num w:numId="6" w16cid:durableId="64955189">
    <w:abstractNumId w:val="1"/>
  </w:num>
  <w:num w:numId="7" w16cid:durableId="1944993095">
    <w:abstractNumId w:val="1"/>
  </w:num>
  <w:num w:numId="8" w16cid:durableId="188222380">
    <w:abstractNumId w:val="1"/>
  </w:num>
  <w:num w:numId="9" w16cid:durableId="1004279554">
    <w:abstractNumId w:val="1"/>
  </w:num>
  <w:num w:numId="10" w16cid:durableId="123161943">
    <w:abstractNumId w:val="1"/>
  </w:num>
  <w:num w:numId="11" w16cid:durableId="1512262780">
    <w:abstractNumId w:val="1"/>
  </w:num>
  <w:num w:numId="12" w16cid:durableId="2008897673">
    <w:abstractNumId w:val="1"/>
  </w:num>
  <w:num w:numId="13" w16cid:durableId="2048528022">
    <w:abstractNumId w:val="1"/>
  </w:num>
  <w:num w:numId="14" w16cid:durableId="1284077579">
    <w:abstractNumId w:val="1"/>
  </w:num>
  <w:num w:numId="15" w16cid:durableId="1833989198">
    <w:abstractNumId w:val="1"/>
  </w:num>
  <w:num w:numId="16" w16cid:durableId="431899410">
    <w:abstractNumId w:val="1"/>
  </w:num>
  <w:num w:numId="17" w16cid:durableId="1325671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64557669">
    <w:abstractNumId w:val="1"/>
  </w:num>
  <w:num w:numId="19" w16cid:durableId="1769084676">
    <w:abstractNumId w:val="1"/>
  </w:num>
  <w:num w:numId="20" w16cid:durableId="666056090">
    <w:abstractNumId w:val="1"/>
  </w:num>
  <w:num w:numId="21" w16cid:durableId="7979903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82940426">
    <w:abstractNumId w:val="1"/>
  </w:num>
  <w:num w:numId="23" w16cid:durableId="2106686173">
    <w:abstractNumId w:val="1"/>
  </w:num>
  <w:num w:numId="24" w16cid:durableId="984507680">
    <w:abstractNumId w:val="1"/>
  </w:num>
  <w:num w:numId="25" w16cid:durableId="687177330">
    <w:abstractNumId w:val="1"/>
  </w:num>
  <w:num w:numId="26" w16cid:durableId="1704557064">
    <w:abstractNumId w:val="1"/>
  </w:num>
  <w:num w:numId="27" w16cid:durableId="261572128">
    <w:abstractNumId w:val="1"/>
  </w:num>
  <w:num w:numId="28" w16cid:durableId="1515613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94046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0D68"/>
    <w:rsid w:val="00646628"/>
    <w:rsid w:val="00680D68"/>
    <w:rsid w:val="006E20C7"/>
    <w:rsid w:val="00980456"/>
    <w:rsid w:val="009E5855"/>
    <w:rsid w:val="00BC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28221B"/>
  <w15:docId w15:val="{E8A6506F-8A61-427D-A3A0-E8B6201EE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E585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5855"/>
  </w:style>
  <w:style w:type="paragraph" w:styleId="Footer">
    <w:name w:val="footer"/>
    <w:basedOn w:val="Normal"/>
    <w:link w:val="FooterChar"/>
    <w:uiPriority w:val="99"/>
    <w:rsid w:val="009E585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E5855"/>
  </w:style>
  <w:style w:type="table" w:styleId="PlainTable1">
    <w:name w:val="Plain Table 1"/>
    <w:basedOn w:val="TableNormal"/>
    <w:rsid w:val="009E585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8E2B40698504714B5406F2B604C1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37413-7330-4427-BD93-7DCBE5906629}"/>
      </w:docPartPr>
      <w:docPartBody>
        <w:p w:rsidR="00000000" w:rsidRDefault="00560532" w:rsidP="00560532">
          <w:pPr>
            <w:pStyle w:val="08E2B40698504714B5406F2B604C109E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0532"/>
    <w:rsid w:val="00560532"/>
    <w:rsid w:val="00646628"/>
    <w:rsid w:val="00CC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E2B40698504714B5406F2B604C109E">
    <w:name w:val="08E2B40698504714B5406F2B604C109E"/>
    <w:rsid w:val="005605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115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N Business Uncapped 5G Solutions</dc:title>
  <dc:creator/>
  <cp:keywords/>
  <cp:lastModifiedBy>Jeffrey De Wee</cp:lastModifiedBy>
  <cp:revision>3</cp:revision>
  <dcterms:created xsi:type="dcterms:W3CDTF">2025-09-18T06:07:00Z</dcterms:created>
  <dcterms:modified xsi:type="dcterms:W3CDTF">2025-09-18T09:32:00Z</dcterms:modified>
</cp:coreProperties>
</file>